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9CE46" w14:textId="77777777" w:rsidR="00D04695" w:rsidRPr="000F2F3C" w:rsidRDefault="00D04695" w:rsidP="00D04695">
      <w:pPr>
        <w:pStyle w:val="Style1"/>
      </w:pPr>
      <w:proofErr w:type="spellStart"/>
      <w:r w:rsidRPr="000F2F3C">
        <w:t>RegEx</w:t>
      </w:r>
      <w:proofErr w:type="spellEnd"/>
      <w:r w:rsidRPr="000F2F3C">
        <w:t>:</w:t>
      </w:r>
    </w:p>
    <w:p w14:paraId="569B3AFB" w14:textId="5D5139B7" w:rsidR="00D04695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Decimal</w:t>
      </w:r>
      <w:r w:rsidR="00274D85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(numbers, int, digit), string, symbol, parenthesis, slash/</w:t>
      </w:r>
      <w:proofErr w:type="spellStart"/>
      <w:r>
        <w:rPr>
          <w:rFonts w:asciiTheme="minorBidi" w:hAnsiTheme="minorBidi"/>
          <w:sz w:val="24"/>
          <w:szCs w:val="24"/>
        </w:rPr>
        <w:t>balslach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</w:p>
    <w:p w14:paraId="1C328A13" w14:textId="77777777" w:rsidR="00D04695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006E8">
        <w:rPr>
          <w:rFonts w:asciiTheme="minorBidi" w:hAnsiTheme="minorBidi"/>
          <w:b/>
          <w:bCs/>
          <w:sz w:val="24"/>
          <w:szCs w:val="24"/>
        </w:rPr>
        <w:t>The syntax is the same in all languages</w:t>
      </w:r>
    </w:p>
    <w:p w14:paraId="59E7BB0A" w14:textId="77777777" w:rsidR="00D04695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A76EC">
        <w:rPr>
          <w:rFonts w:asciiTheme="minorBidi" w:hAnsiTheme="minorBidi"/>
          <w:sz w:val="24"/>
          <w:szCs w:val="24"/>
        </w:rPr>
        <w:t xml:space="preserve">In </w:t>
      </w:r>
      <w:r w:rsidRPr="00274D85">
        <w:rPr>
          <w:rFonts w:asciiTheme="minorBidi" w:hAnsiTheme="minorBidi"/>
          <w:b/>
          <w:bCs/>
          <w:sz w:val="24"/>
          <w:szCs w:val="24"/>
        </w:rPr>
        <w:t>.</w:t>
      </w:r>
      <w:proofErr w:type="spellStart"/>
      <w:r w:rsidRPr="00274D85">
        <w:rPr>
          <w:rFonts w:asciiTheme="minorBidi" w:hAnsiTheme="minorBidi"/>
          <w:b/>
          <w:bCs/>
          <w:sz w:val="24"/>
          <w:szCs w:val="24"/>
        </w:rPr>
        <w:t>htaccess</w:t>
      </w:r>
      <w:proofErr w:type="spellEnd"/>
      <w:r w:rsidRPr="009A76E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9A76EC">
        <w:rPr>
          <w:rFonts w:asciiTheme="minorBidi" w:hAnsiTheme="minorBidi"/>
          <w:sz w:val="24"/>
          <w:szCs w:val="24"/>
        </w:rPr>
        <w:t>regEx</w:t>
      </w:r>
      <w:proofErr w:type="spellEnd"/>
      <w:r w:rsidRPr="009A76EC">
        <w:rPr>
          <w:rFonts w:asciiTheme="minorBidi" w:hAnsiTheme="minorBidi"/>
          <w:sz w:val="24"/>
          <w:szCs w:val="24"/>
        </w:rPr>
        <w:t xml:space="preserve"> is us</w:t>
      </w:r>
      <w:r>
        <w:rPr>
          <w:rFonts w:asciiTheme="minorBidi" w:hAnsiTheme="minorBidi"/>
          <w:sz w:val="24"/>
          <w:szCs w:val="24"/>
        </w:rPr>
        <w:t>e</w:t>
      </w:r>
      <w:r w:rsidRPr="009A76EC">
        <w:rPr>
          <w:rFonts w:asciiTheme="minorBidi" w:hAnsiTheme="minorBidi"/>
          <w:sz w:val="24"/>
          <w:szCs w:val="24"/>
        </w:rPr>
        <w:t>d.</w:t>
      </w:r>
    </w:p>
    <w:p w14:paraId="29FF5B0E" w14:textId="2597F808" w:rsidR="00D04695" w:rsidRPr="00274D85" w:rsidRDefault="006340A4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hyperlink r:id="rId5" w:history="1">
        <w:r w:rsidR="00D04695" w:rsidRPr="00274D85">
          <w:rPr>
            <w:rStyle w:val="Hyperlink"/>
            <w:rFonts w:asciiTheme="minorBidi" w:hAnsiTheme="minorBidi"/>
            <w:sz w:val="24"/>
            <w:szCs w:val="24"/>
          </w:rPr>
          <w:t>regex101.com</w:t>
        </w:r>
      </w:hyperlink>
    </w:p>
    <w:p w14:paraId="4454FB8E" w14:textId="4071A515" w:rsidR="00D04695" w:rsidRPr="0060655A" w:rsidRDefault="006340A4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hyperlink r:id="rId6" w:history="1">
        <w:r w:rsidR="00D04695" w:rsidRPr="00274D85">
          <w:rPr>
            <w:rStyle w:val="Hyperlink"/>
            <w:rFonts w:asciiTheme="minorBidi" w:hAnsiTheme="minorBidi"/>
            <w:sz w:val="24"/>
            <w:szCs w:val="24"/>
          </w:rPr>
          <w:t>regular-expressions.info/refcharclass.html</w:t>
        </w:r>
      </w:hyperlink>
    </w:p>
    <w:p w14:paraId="0B435DC4" w14:textId="77777777" w:rsidR="00D04695" w:rsidRPr="00057B26" w:rsidRDefault="00D04695" w:rsidP="00D0469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270E040" w14:textId="77777777" w:rsidR="00D04695" w:rsidRPr="00F22BB8" w:rsidRDefault="00D04695" w:rsidP="00D04695">
      <w:pPr>
        <w:pStyle w:val="Heading2"/>
        <w:rPr>
          <w:szCs w:val="28"/>
        </w:rPr>
      </w:pPr>
      <w:r w:rsidRPr="00F22BB8">
        <w:rPr>
          <w:szCs w:val="28"/>
        </w:rPr>
        <w:t>Syntax</w:t>
      </w:r>
    </w:p>
    <w:p w14:paraId="2F57CBFF" w14:textId="42DFEB9A" w:rsidR="00D04695" w:rsidRDefault="00D04695" w:rsidP="005B00A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64D8A">
        <w:rPr>
          <w:rFonts w:asciiTheme="minorBidi" w:hAnsiTheme="minorBidi"/>
          <w:b/>
          <w:bCs/>
          <w:sz w:val="24"/>
          <w:szCs w:val="24"/>
        </w:rPr>
        <w:t>?</w:t>
      </w:r>
      <w:r>
        <w:rPr>
          <w:rFonts w:asciiTheme="minorBidi" w:hAnsiTheme="minorBidi"/>
          <w:sz w:val="24"/>
          <w:szCs w:val="24"/>
        </w:rPr>
        <w:t xml:space="preserve"> //</w:t>
      </w:r>
      <w:r w:rsidRPr="00742908">
        <w:rPr>
          <w:rFonts w:asciiTheme="minorBidi" w:hAnsiTheme="minorBidi"/>
          <w:sz w:val="24"/>
          <w:szCs w:val="24"/>
        </w:rPr>
        <w:t xml:space="preserve"> </w:t>
      </w:r>
      <w:r w:rsidR="005B00AC">
        <w:rPr>
          <w:rFonts w:asciiTheme="minorBidi" w:hAnsiTheme="minorBidi"/>
          <w:sz w:val="24"/>
          <w:szCs w:val="24"/>
        </w:rPr>
        <w:t xml:space="preserve">The </w:t>
      </w:r>
      <w:r w:rsidR="00F17040">
        <w:rPr>
          <w:rFonts w:asciiTheme="minorBidi" w:hAnsiTheme="minorBidi"/>
          <w:sz w:val="24"/>
          <w:szCs w:val="24"/>
        </w:rPr>
        <w:t>char before it</w:t>
      </w:r>
      <w:r w:rsidR="005B00AC">
        <w:rPr>
          <w:rFonts w:asciiTheme="minorBidi" w:hAnsiTheme="minorBidi"/>
          <w:sz w:val="24"/>
          <w:szCs w:val="24"/>
        </w:rPr>
        <w:t>,</w:t>
      </w:r>
      <w:r w:rsidR="00F17040">
        <w:rPr>
          <w:rFonts w:asciiTheme="minorBidi" w:hAnsiTheme="minorBidi"/>
          <w:sz w:val="24"/>
          <w:szCs w:val="24"/>
        </w:rPr>
        <w:t xml:space="preserve"> is optional. </w:t>
      </w:r>
      <w:r>
        <w:rPr>
          <w:rFonts w:asciiTheme="minorBidi" w:hAnsiTheme="minorBidi"/>
          <w:sz w:val="24"/>
          <w:szCs w:val="24"/>
        </w:rPr>
        <w:t>T</w:t>
      </w:r>
      <w:r w:rsidRPr="00742908">
        <w:rPr>
          <w:rFonts w:asciiTheme="minorBidi" w:hAnsiTheme="minorBidi"/>
          <w:sz w:val="24"/>
          <w:szCs w:val="24"/>
        </w:rPr>
        <w:t>he question mark makes the prec</w:t>
      </w:r>
      <w:r w:rsidR="00274D85">
        <w:rPr>
          <w:rFonts w:asciiTheme="minorBidi" w:hAnsiTheme="minorBidi"/>
          <w:sz w:val="24"/>
          <w:szCs w:val="24"/>
        </w:rPr>
        <w:t>e</w:t>
      </w:r>
      <w:r w:rsidRPr="00742908">
        <w:rPr>
          <w:rFonts w:asciiTheme="minorBidi" w:hAnsiTheme="minorBidi"/>
          <w:sz w:val="24"/>
          <w:szCs w:val="24"/>
        </w:rPr>
        <w:t xml:space="preserve">ding token in the regular expression optional. </w:t>
      </w:r>
      <w:proofErr w:type="spellStart"/>
      <w:proofErr w:type="gramStart"/>
      <w:r w:rsidRPr="00742908">
        <w:rPr>
          <w:rFonts w:asciiTheme="minorBidi" w:hAnsiTheme="minorBidi"/>
          <w:sz w:val="24"/>
          <w:szCs w:val="24"/>
        </w:rPr>
        <w:t>colou?r</w:t>
      </w:r>
      <w:proofErr w:type="spellEnd"/>
      <w:proofErr w:type="gramEnd"/>
      <w:r w:rsidRPr="00742908">
        <w:rPr>
          <w:rFonts w:asciiTheme="minorBidi" w:hAnsiTheme="minorBidi"/>
          <w:sz w:val="24"/>
          <w:szCs w:val="24"/>
        </w:rPr>
        <w:t xml:space="preserve"> matches both </w:t>
      </w:r>
      <w:proofErr w:type="spellStart"/>
      <w:r w:rsidRPr="00742908">
        <w:rPr>
          <w:rFonts w:asciiTheme="minorBidi" w:hAnsiTheme="minorBidi"/>
          <w:sz w:val="24"/>
          <w:szCs w:val="24"/>
        </w:rPr>
        <w:t>colour</w:t>
      </w:r>
      <w:proofErr w:type="spellEnd"/>
      <w:r w:rsidRPr="00742908">
        <w:rPr>
          <w:rFonts w:asciiTheme="minorBidi" w:hAnsiTheme="minorBidi"/>
          <w:sz w:val="24"/>
          <w:szCs w:val="24"/>
        </w:rPr>
        <w:t xml:space="preserve"> and color. The question mark is called </w:t>
      </w:r>
      <w:r w:rsidRPr="005B00AC">
        <w:rPr>
          <w:rFonts w:asciiTheme="minorBidi" w:hAnsiTheme="minorBidi"/>
          <w:b/>
          <w:bCs/>
          <w:sz w:val="24"/>
          <w:szCs w:val="24"/>
        </w:rPr>
        <w:t>a quantifier</w:t>
      </w:r>
      <w:r w:rsidRPr="00742908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</w:p>
    <w:p w14:paraId="5639B9D2" w14:textId="7A22742D" w:rsidR="00D04695" w:rsidRPr="00DF77BC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64D8A">
        <w:rPr>
          <w:rFonts w:asciiTheme="minorBidi" w:hAnsiTheme="minorBidi"/>
          <w:b/>
          <w:bCs/>
          <w:sz w:val="24"/>
          <w:szCs w:val="24"/>
        </w:rPr>
        <w:t>+</w:t>
      </w:r>
      <w:r>
        <w:rPr>
          <w:rFonts w:asciiTheme="minorBidi" w:hAnsiTheme="minorBidi"/>
          <w:sz w:val="24"/>
          <w:szCs w:val="24"/>
        </w:rPr>
        <w:t xml:space="preserve"> //</w:t>
      </w:r>
      <w:r w:rsidR="005B00AC">
        <w:rPr>
          <w:rFonts w:asciiTheme="minorBidi" w:hAnsiTheme="minorBidi"/>
          <w:sz w:val="24"/>
          <w:szCs w:val="24"/>
        </w:rPr>
        <w:t xml:space="preserve"> M</w:t>
      </w:r>
      <w:r>
        <w:rPr>
          <w:rFonts w:asciiTheme="minorBidi" w:hAnsiTheme="minorBidi"/>
          <w:sz w:val="24"/>
          <w:szCs w:val="24"/>
        </w:rPr>
        <w:t>ore than one</w:t>
      </w:r>
    </w:p>
    <w:p w14:paraId="7F9A925D" w14:textId="77777777" w:rsidR="00D04695" w:rsidRPr="00DF77BC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64D8A">
        <w:rPr>
          <w:rFonts w:asciiTheme="minorBidi" w:hAnsiTheme="minorBidi"/>
          <w:b/>
          <w:bCs/>
          <w:sz w:val="24"/>
          <w:szCs w:val="24"/>
        </w:rPr>
        <w:t>\d</w:t>
      </w:r>
      <w:r>
        <w:rPr>
          <w:rFonts w:asciiTheme="minorBidi" w:hAnsiTheme="minorBidi"/>
          <w:sz w:val="24"/>
          <w:szCs w:val="24"/>
        </w:rPr>
        <w:t xml:space="preserve"> // one decimal</w:t>
      </w:r>
    </w:p>
    <w:p w14:paraId="67EDFB42" w14:textId="764B7CA7" w:rsidR="00D04695" w:rsidRPr="00DF77BC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64D8A">
        <w:rPr>
          <w:rFonts w:asciiTheme="minorBidi" w:hAnsiTheme="minorBidi"/>
          <w:b/>
          <w:bCs/>
          <w:sz w:val="24"/>
          <w:szCs w:val="24"/>
        </w:rPr>
        <w:t>\w</w:t>
      </w:r>
      <w:r>
        <w:rPr>
          <w:rFonts w:asciiTheme="minorBidi" w:hAnsiTheme="minorBidi"/>
          <w:sz w:val="24"/>
          <w:szCs w:val="24"/>
        </w:rPr>
        <w:t xml:space="preserve"> // (a-z) (A-</w:t>
      </w:r>
      <w:proofErr w:type="gramStart"/>
      <w:r>
        <w:rPr>
          <w:rFonts w:asciiTheme="minorBidi" w:hAnsiTheme="minorBidi"/>
          <w:sz w:val="24"/>
          <w:szCs w:val="24"/>
        </w:rPr>
        <w:t xml:space="preserve">Z)  </w:t>
      </w:r>
      <w:r w:rsidR="000E6DB6" w:rsidRPr="00564D8A">
        <w:rPr>
          <w:rFonts w:asciiTheme="minorBidi" w:hAnsiTheme="minorBidi"/>
          <w:b/>
          <w:bCs/>
          <w:sz w:val="24"/>
          <w:szCs w:val="24"/>
        </w:rPr>
        <w:t>one</w:t>
      </w:r>
      <w:proofErr w:type="gramEnd"/>
      <w:r w:rsidR="000E6DB6" w:rsidRPr="00564D8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564D8A">
        <w:rPr>
          <w:rFonts w:asciiTheme="minorBidi" w:hAnsiTheme="minorBidi"/>
          <w:b/>
          <w:bCs/>
          <w:sz w:val="24"/>
          <w:szCs w:val="24"/>
        </w:rPr>
        <w:t>char</w:t>
      </w:r>
    </w:p>
    <w:p w14:paraId="2FCD0E63" w14:textId="4BC5DCCF" w:rsidR="00D04695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64D8A">
        <w:rPr>
          <w:rFonts w:asciiTheme="minorBidi" w:hAnsiTheme="minorBidi"/>
          <w:b/>
          <w:bCs/>
          <w:sz w:val="24"/>
          <w:szCs w:val="24"/>
        </w:rPr>
        <w:t>\s</w:t>
      </w:r>
      <w:r w:rsidR="000E6DB6">
        <w:rPr>
          <w:rFonts w:asciiTheme="minorBidi" w:hAnsiTheme="minorBidi"/>
          <w:sz w:val="24"/>
          <w:szCs w:val="24"/>
        </w:rPr>
        <w:t xml:space="preserve"> // matches </w:t>
      </w:r>
      <w:r w:rsidR="000E6DB6" w:rsidRPr="00564D8A">
        <w:rPr>
          <w:rFonts w:asciiTheme="minorBidi" w:hAnsiTheme="minorBidi"/>
          <w:b/>
          <w:bCs/>
          <w:sz w:val="24"/>
          <w:szCs w:val="24"/>
        </w:rPr>
        <w:t>one space</w:t>
      </w:r>
    </w:p>
    <w:p w14:paraId="68ADA5A8" w14:textId="11DFE32E" w:rsidR="00D04695" w:rsidRPr="001E28B4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64D8A">
        <w:rPr>
          <w:rFonts w:asciiTheme="minorBidi" w:hAnsiTheme="minorBidi"/>
          <w:b/>
          <w:bCs/>
          <w:sz w:val="24"/>
          <w:szCs w:val="24"/>
        </w:rPr>
        <w:t>\S</w:t>
      </w:r>
      <w:r>
        <w:rPr>
          <w:rFonts w:asciiTheme="minorBidi" w:hAnsiTheme="minorBidi"/>
          <w:sz w:val="24"/>
          <w:szCs w:val="24"/>
        </w:rPr>
        <w:t xml:space="preserve"> // everything </w:t>
      </w:r>
      <w:r w:rsidRPr="00564D8A">
        <w:rPr>
          <w:rFonts w:asciiTheme="minorBidi" w:hAnsiTheme="minorBidi"/>
          <w:b/>
          <w:bCs/>
          <w:sz w:val="24"/>
          <w:szCs w:val="24"/>
        </w:rPr>
        <w:t>but space</w:t>
      </w:r>
    </w:p>
    <w:p w14:paraId="6EF1B5F1" w14:textId="77777777" w:rsidR="001E28B4" w:rsidRDefault="001E28B4" w:rsidP="001E28B4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447A2">
        <w:rPr>
          <w:rFonts w:asciiTheme="minorBidi" w:hAnsiTheme="minorBidi"/>
          <w:b/>
          <w:bCs/>
          <w:sz w:val="24"/>
          <w:szCs w:val="24"/>
        </w:rPr>
        <w:t>\b</w:t>
      </w:r>
      <w:r>
        <w:rPr>
          <w:rFonts w:asciiTheme="minorBidi" w:hAnsiTheme="minorBidi"/>
          <w:sz w:val="24"/>
          <w:szCs w:val="24"/>
        </w:rPr>
        <w:t xml:space="preserve"> // </w:t>
      </w:r>
      <w:r w:rsidRPr="007447A2">
        <w:rPr>
          <w:rFonts w:asciiTheme="minorBidi" w:hAnsiTheme="minorBidi"/>
          <w:sz w:val="24"/>
          <w:szCs w:val="24"/>
        </w:rPr>
        <w:t>In regular expressions, \b is a special character that represents a word boundary. It matches a position between a word character (\w) and a non-word character (\W), or between a word character and the start or end of the string.</w:t>
      </w:r>
    </w:p>
    <w:p w14:paraId="551B1F5F" w14:textId="3A316CBC" w:rsidR="001E28B4" w:rsidRPr="001E28B4" w:rsidRDefault="001E28B4" w:rsidP="001E28B4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447A2"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BFA2F00" wp14:editId="27E9F190">
                <wp:simplePos x="0" y="0"/>
                <wp:positionH relativeFrom="margin">
                  <wp:posOffset>91440</wp:posOffset>
                </wp:positionH>
                <wp:positionV relativeFrom="paragraph">
                  <wp:posOffset>0</wp:posOffset>
                </wp:positionV>
                <wp:extent cx="5936615" cy="1516380"/>
                <wp:effectExtent l="114300" t="0" r="6985" b="762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5163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8F5A2E" w14:textId="77777777" w:rsidR="001E28B4" w:rsidRDefault="001E28B4" w:rsidP="001E2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#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ython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xample:</w:t>
                            </w: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14:paraId="728341F1" w14:textId="77777777" w:rsidR="001E28B4" w:rsidRPr="007447A2" w:rsidRDefault="001E28B4" w:rsidP="001E2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re</w:t>
                            </w:r>
                          </w:p>
                          <w:p w14:paraId="3085B356" w14:textId="77777777" w:rsidR="001E28B4" w:rsidRPr="007447A2" w:rsidRDefault="001E28B4" w:rsidP="001E2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43DBC97" w14:textId="77777777" w:rsidR="001E28B4" w:rsidRPr="007447A2" w:rsidRDefault="001E28B4" w:rsidP="001E2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tern = r'\</w:t>
                            </w:r>
                            <w:proofErr w:type="spellStart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cat</w:t>
                            </w:r>
                            <w:proofErr w:type="spellEnd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\b'</w:t>
                            </w:r>
                          </w:p>
                          <w:p w14:paraId="1F78B83C" w14:textId="77777777" w:rsidR="001E28B4" w:rsidRPr="007447A2" w:rsidRDefault="001E28B4" w:rsidP="001E2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 = 'I have a cat and a caterpillar.'</w:t>
                            </w:r>
                          </w:p>
                          <w:p w14:paraId="7540A54B" w14:textId="77777777" w:rsidR="001E28B4" w:rsidRPr="007447A2" w:rsidRDefault="001E28B4" w:rsidP="001E2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matches = </w:t>
                            </w:r>
                            <w:proofErr w:type="spellStart"/>
                            <w:proofErr w:type="gramStart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.findall</w:t>
                            </w:r>
                            <w:proofErr w:type="spellEnd"/>
                            <w:proofErr w:type="gramEnd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pattern, text)</w:t>
                            </w:r>
                          </w:p>
                          <w:p w14:paraId="4C1223BC" w14:textId="77777777" w:rsidR="001E28B4" w:rsidRPr="004659CC" w:rsidRDefault="001E28B4" w:rsidP="001E28B4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int(</w:t>
                            </w:r>
                            <w:proofErr w:type="gramStart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tches)  #</w:t>
                            </w:r>
                            <w:proofErr w:type="gramEnd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Output: ['cat']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FA2F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.2pt;margin-top:0;width:467.45pt;height:119.4pt;z-index:-251649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" fillcolor="#f1f8e8" stroked="f" strokeweight=".5pt">
                <v:shadow on="t" color="#a4d16d" offset="-9pt,0"/>
                <v:textbox inset="2mm">
                  <w:txbxContent>
                    <w:p w14:paraId="0C8F5A2E" w14:textId="77777777" w:rsidR="001E28B4" w:rsidRDefault="001E28B4" w:rsidP="001E2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#python example:</w:t>
                      </w: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</w:p>
                    <w:p w14:paraId="728341F1" w14:textId="77777777" w:rsidR="001E28B4" w:rsidRPr="007447A2" w:rsidRDefault="001E28B4" w:rsidP="001E2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re</w:t>
                      </w:r>
                    </w:p>
                    <w:p w14:paraId="3085B356" w14:textId="77777777" w:rsidR="001E28B4" w:rsidRPr="007447A2" w:rsidRDefault="001E28B4" w:rsidP="001E2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43DBC97" w14:textId="77777777" w:rsidR="001E28B4" w:rsidRPr="007447A2" w:rsidRDefault="001E28B4" w:rsidP="001E2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tern = r'\bcat\b'</w:t>
                      </w:r>
                    </w:p>
                    <w:p w14:paraId="1F78B83C" w14:textId="77777777" w:rsidR="001E28B4" w:rsidRPr="007447A2" w:rsidRDefault="001E28B4" w:rsidP="001E2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 = 'I have a cat and a caterpillar.'</w:t>
                      </w:r>
                    </w:p>
                    <w:p w14:paraId="7540A54B" w14:textId="77777777" w:rsidR="001E28B4" w:rsidRPr="007447A2" w:rsidRDefault="001E28B4" w:rsidP="001E2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tches = re.findall(pattern, text)</w:t>
                      </w:r>
                    </w:p>
                    <w:p w14:paraId="4C1223BC" w14:textId="77777777" w:rsidR="001E28B4" w:rsidRPr="004659CC" w:rsidRDefault="001E28B4" w:rsidP="001E28B4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int(matches)  # Output: ['cat']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8B918FD" w14:textId="52F247A9" w:rsidR="00D04695" w:rsidRPr="00DF77BC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64D8A">
        <w:rPr>
          <w:rFonts w:asciiTheme="minorBidi" w:hAnsiTheme="minorBidi"/>
          <w:b/>
          <w:bCs/>
          <w:sz w:val="24"/>
          <w:szCs w:val="24"/>
        </w:rPr>
        <w:t>[]</w:t>
      </w:r>
      <w:r w:rsidRPr="00DF77BC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//</w:t>
      </w:r>
      <w:r w:rsidR="00205440">
        <w:rPr>
          <w:rFonts w:asciiTheme="minorBidi" w:hAnsiTheme="minorBidi"/>
          <w:sz w:val="24"/>
          <w:szCs w:val="24"/>
        </w:rPr>
        <w:t xml:space="preserve"> </w:t>
      </w:r>
      <w:r w:rsidRPr="00DF77BC">
        <w:rPr>
          <w:rFonts w:asciiTheme="minorBidi" w:hAnsiTheme="minorBidi"/>
          <w:sz w:val="24"/>
          <w:szCs w:val="24"/>
        </w:rPr>
        <w:t>one of</w:t>
      </w:r>
      <w:r w:rsidR="00205440">
        <w:rPr>
          <w:rFonts w:asciiTheme="minorBidi" w:hAnsiTheme="minorBidi"/>
          <w:sz w:val="24"/>
          <w:szCs w:val="24"/>
        </w:rPr>
        <w:t>.</w:t>
      </w:r>
      <w:r w:rsidR="00842328" w:rsidRPr="00842328">
        <w:t xml:space="preserve"> </w:t>
      </w:r>
      <w:r w:rsidR="00842328" w:rsidRPr="00842328">
        <w:rPr>
          <w:rFonts w:asciiTheme="minorBidi" w:hAnsiTheme="minorBidi"/>
          <w:b/>
          <w:bCs/>
          <w:sz w:val="24"/>
          <w:szCs w:val="24"/>
        </w:rPr>
        <w:t>character class</w:t>
      </w:r>
      <w:r w:rsidR="00842328">
        <w:rPr>
          <w:rFonts w:asciiTheme="minorBidi" w:hAnsiTheme="minorBidi"/>
          <w:sz w:val="24"/>
          <w:szCs w:val="24"/>
        </w:rPr>
        <w:t>.</w:t>
      </w:r>
      <w:r w:rsidR="00205440">
        <w:rPr>
          <w:rFonts w:asciiTheme="minorBidi" w:hAnsiTheme="minorBidi"/>
          <w:sz w:val="24"/>
          <w:szCs w:val="24"/>
        </w:rPr>
        <w:t xml:space="preserve"> [</w:t>
      </w:r>
      <w:proofErr w:type="spellStart"/>
      <w:r w:rsidR="00205440">
        <w:rPr>
          <w:rFonts w:asciiTheme="minorBidi" w:hAnsiTheme="minorBidi"/>
          <w:sz w:val="24"/>
          <w:szCs w:val="24"/>
        </w:rPr>
        <w:t>abc</w:t>
      </w:r>
      <w:proofErr w:type="spellEnd"/>
      <w:r w:rsidR="00205440">
        <w:rPr>
          <w:rFonts w:asciiTheme="minorBidi" w:hAnsiTheme="minorBidi"/>
          <w:sz w:val="24"/>
          <w:szCs w:val="24"/>
        </w:rPr>
        <w:t>]</w:t>
      </w:r>
      <w:r w:rsidR="00EC137F">
        <w:rPr>
          <w:rFonts w:asciiTheme="minorBidi" w:hAnsiTheme="minorBidi"/>
          <w:sz w:val="24"/>
          <w:szCs w:val="24"/>
        </w:rPr>
        <w:t xml:space="preserve"> matches</w:t>
      </w:r>
      <w:r w:rsidR="00205440">
        <w:rPr>
          <w:rFonts w:asciiTheme="minorBidi" w:hAnsiTheme="minorBidi"/>
          <w:sz w:val="24"/>
          <w:szCs w:val="24"/>
        </w:rPr>
        <w:t xml:space="preserve"> a</w:t>
      </w:r>
      <w:r w:rsidR="00EC137F">
        <w:rPr>
          <w:rFonts w:asciiTheme="minorBidi" w:hAnsiTheme="minorBidi"/>
          <w:sz w:val="24"/>
          <w:szCs w:val="24"/>
        </w:rPr>
        <w:t xml:space="preserve">, </w:t>
      </w:r>
      <w:r w:rsidR="00205440">
        <w:rPr>
          <w:rFonts w:asciiTheme="minorBidi" w:hAnsiTheme="minorBidi"/>
          <w:sz w:val="24"/>
          <w:szCs w:val="24"/>
        </w:rPr>
        <w:t>b</w:t>
      </w:r>
      <w:r w:rsidR="00842328">
        <w:rPr>
          <w:rFonts w:asciiTheme="minorBidi" w:hAnsiTheme="minorBidi"/>
          <w:sz w:val="24"/>
          <w:szCs w:val="24"/>
        </w:rPr>
        <w:t>,</w:t>
      </w:r>
      <w:r w:rsidR="00205440">
        <w:rPr>
          <w:rFonts w:asciiTheme="minorBidi" w:hAnsiTheme="minorBidi"/>
          <w:sz w:val="24"/>
          <w:szCs w:val="24"/>
        </w:rPr>
        <w:t xml:space="preserve"> </w:t>
      </w:r>
      <w:r w:rsidR="00205440" w:rsidRPr="00620BDC">
        <w:rPr>
          <w:rFonts w:asciiTheme="minorBidi" w:hAnsiTheme="minorBidi"/>
          <w:b/>
          <w:bCs/>
          <w:sz w:val="24"/>
          <w:szCs w:val="24"/>
        </w:rPr>
        <w:t>or</w:t>
      </w:r>
      <w:r w:rsidR="00205440">
        <w:rPr>
          <w:rFonts w:asciiTheme="minorBidi" w:hAnsiTheme="minorBidi"/>
          <w:sz w:val="24"/>
          <w:szCs w:val="24"/>
        </w:rPr>
        <w:t xml:space="preserve"> c. </w:t>
      </w:r>
      <w:r w:rsidR="00205440" w:rsidRPr="00205440">
        <w:rPr>
          <w:rFonts w:asciiTheme="minorBidi" w:hAnsiTheme="minorBidi"/>
          <w:sz w:val="24"/>
          <w:szCs w:val="24"/>
        </w:rPr>
        <w:t>The [] construct in a regex is essentially shorthand for an | on all of the contents.</w:t>
      </w:r>
      <w:r w:rsidR="00205440" w:rsidRPr="00205440">
        <w:t xml:space="preserve"> </w:t>
      </w:r>
      <w:r w:rsidR="00205440" w:rsidRPr="00205440">
        <w:rPr>
          <w:rFonts w:asciiTheme="minorBidi" w:hAnsiTheme="minorBidi"/>
          <w:sz w:val="24"/>
          <w:szCs w:val="24"/>
        </w:rPr>
        <w:t>The regex [a-z] will match any letter a through z.</w:t>
      </w:r>
    </w:p>
    <w:p w14:paraId="20007E86" w14:textId="7B6DC223" w:rsidR="00D04695" w:rsidRDefault="000A7EE0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0A7EE0">
        <w:rPr>
          <w:rFonts w:asciiTheme="minorBidi" w:hAnsiTheme="minorBid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7CAB040D" wp14:editId="2F5666B3">
                <wp:simplePos x="0" y="0"/>
                <wp:positionH relativeFrom="margin">
                  <wp:posOffset>57150</wp:posOffset>
                </wp:positionH>
                <wp:positionV relativeFrom="paragraph">
                  <wp:posOffset>1143000</wp:posOffset>
                </wp:positionV>
                <wp:extent cx="5936615" cy="1664970"/>
                <wp:effectExtent l="114300" t="0" r="6985" b="0"/>
                <wp:wrapTopAndBottom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66497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C3624C" w14:textId="10D24A8F" w:rsidR="000A7EE0" w:rsidRDefault="000A7EE0" w:rsidP="000A7E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#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ython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xample</w:t>
                            </w:r>
                          </w:p>
                          <w:p w14:paraId="7D10B0EA" w14:textId="5CF85AE1" w:rsidR="000A7EE0" w:rsidRPr="000A7EE0" w:rsidRDefault="000A7EE0" w:rsidP="000A7E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re</w:t>
                            </w:r>
                          </w:p>
                          <w:p w14:paraId="045FF274" w14:textId="77777777" w:rsidR="000A7EE0" w:rsidRPr="000A7EE0" w:rsidRDefault="000A7EE0" w:rsidP="000A7E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FE4FFEA" w14:textId="77777777" w:rsidR="000A7EE0" w:rsidRPr="000A7EE0" w:rsidRDefault="000A7EE0" w:rsidP="000A7E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tern = r'(\w</w:t>
                            </w:r>
                            <w:proofErr w:type="gramStart"/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+)\</w:t>
                            </w:r>
                            <w:proofErr w:type="gramEnd"/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(\w+)'</w:t>
                            </w:r>
                          </w:p>
                          <w:p w14:paraId="3F3AA18E" w14:textId="77777777" w:rsidR="000A7EE0" w:rsidRPr="000A7EE0" w:rsidRDefault="000A7EE0" w:rsidP="000A7E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 = '</w:t>
                            </w:r>
                            <w:proofErr w:type="spellStart"/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example.com.is.</w:t>
                            </w:r>
                            <w:proofErr w:type="gramStart"/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.website</w:t>
                            </w:r>
                            <w:proofErr w:type="spellEnd"/>
                            <w:proofErr w:type="gramEnd"/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</w:p>
                          <w:p w14:paraId="47548DA4" w14:textId="77777777" w:rsidR="000A7EE0" w:rsidRPr="000A7EE0" w:rsidRDefault="000A7EE0" w:rsidP="000A7E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matches = </w:t>
                            </w:r>
                            <w:proofErr w:type="spellStart"/>
                            <w:proofErr w:type="gramStart"/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.findall</w:t>
                            </w:r>
                            <w:proofErr w:type="spellEnd"/>
                            <w:proofErr w:type="gramEnd"/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pattern, text)</w:t>
                            </w:r>
                          </w:p>
                          <w:p w14:paraId="11CAAA3E" w14:textId="77777777" w:rsidR="000A7EE0" w:rsidRPr="000A7EE0" w:rsidRDefault="000A7EE0" w:rsidP="000A7E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ult = [match for match in matches]</w:t>
                            </w:r>
                          </w:p>
                          <w:p w14:paraId="65D3273B" w14:textId="26F1C1F3" w:rsidR="000A7EE0" w:rsidRPr="004659CC" w:rsidRDefault="000A7EE0" w:rsidP="000A7EE0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int(</w:t>
                            </w:r>
                            <w:proofErr w:type="gramStart"/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sult)  #</w:t>
                            </w:r>
                            <w:proofErr w:type="gramEnd"/>
                            <w:r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Output: [('example', 'com'), ('is', 'a')]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AB040D" id="Text Box 4" o:spid="_x0000_s1027" type="#_x0000_t202" style="position:absolute;left:0;text-align:left;margin-left:4.5pt;margin-top:90pt;width:467.45pt;height:131.1pt;z-index:-25164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3EC3624C" w14:textId="10D24A8F" w:rsidR="000A7EE0" w:rsidRDefault="000A7EE0" w:rsidP="000A7E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#python example</w:t>
                      </w:r>
                    </w:p>
                    <w:p w14:paraId="7D10B0EA" w14:textId="5CF85AE1" w:rsidR="000A7EE0" w:rsidRPr="000A7EE0" w:rsidRDefault="000A7EE0" w:rsidP="000A7E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A7E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re</w:t>
                      </w:r>
                    </w:p>
                    <w:p w14:paraId="045FF274" w14:textId="77777777" w:rsidR="000A7EE0" w:rsidRPr="000A7EE0" w:rsidRDefault="000A7EE0" w:rsidP="000A7E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FE4FFEA" w14:textId="77777777" w:rsidR="000A7EE0" w:rsidRPr="000A7EE0" w:rsidRDefault="000A7EE0" w:rsidP="000A7E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A7E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tern = r'(\w+)\.(\w+)'</w:t>
                      </w:r>
                    </w:p>
                    <w:p w14:paraId="3F3AA18E" w14:textId="77777777" w:rsidR="000A7EE0" w:rsidRPr="000A7EE0" w:rsidRDefault="000A7EE0" w:rsidP="000A7E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A7E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 = 'example.com.is.a.website'</w:t>
                      </w:r>
                    </w:p>
                    <w:p w14:paraId="47548DA4" w14:textId="77777777" w:rsidR="000A7EE0" w:rsidRPr="000A7EE0" w:rsidRDefault="000A7EE0" w:rsidP="000A7E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A7E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tches = re.findall(pattern, text)</w:t>
                      </w:r>
                    </w:p>
                    <w:p w14:paraId="11CAAA3E" w14:textId="77777777" w:rsidR="000A7EE0" w:rsidRPr="000A7EE0" w:rsidRDefault="000A7EE0" w:rsidP="000A7E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A7E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result = [match for match in matches]</w:t>
                      </w:r>
                    </w:p>
                    <w:p w14:paraId="65D3273B" w14:textId="26F1C1F3" w:rsidR="000A7EE0" w:rsidRPr="004659CC" w:rsidRDefault="000A7EE0" w:rsidP="000A7EE0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0A7EE0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int(result)  # Output: [('example', 'com'), ('is', 'a')]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04695" w:rsidRPr="00564D8A">
        <w:rPr>
          <w:rFonts w:asciiTheme="minorBidi" w:hAnsiTheme="minorBidi"/>
          <w:b/>
          <w:bCs/>
          <w:sz w:val="24"/>
          <w:szCs w:val="24"/>
        </w:rPr>
        <w:t>()</w:t>
      </w:r>
      <w:r w:rsidR="00D04695" w:rsidRPr="00DF77BC">
        <w:rPr>
          <w:rFonts w:asciiTheme="minorBidi" w:hAnsiTheme="minorBidi"/>
          <w:sz w:val="24"/>
          <w:szCs w:val="24"/>
        </w:rPr>
        <w:t xml:space="preserve"> </w:t>
      </w:r>
      <w:r w:rsidR="00564D8A">
        <w:rPr>
          <w:rFonts w:asciiTheme="minorBidi" w:hAnsiTheme="minorBidi"/>
          <w:sz w:val="24"/>
          <w:szCs w:val="24"/>
        </w:rPr>
        <w:t xml:space="preserve">// </w:t>
      </w:r>
      <w:r w:rsidR="00842328" w:rsidRPr="00842328">
        <w:rPr>
          <w:rFonts w:asciiTheme="minorBidi" w:hAnsiTheme="minorBidi"/>
          <w:b/>
          <w:bCs/>
          <w:sz w:val="24"/>
          <w:szCs w:val="24"/>
        </w:rPr>
        <w:t xml:space="preserve">capturing </w:t>
      </w:r>
      <w:r w:rsidR="00D04695" w:rsidRPr="00842328">
        <w:rPr>
          <w:rFonts w:asciiTheme="minorBidi" w:hAnsiTheme="minorBidi"/>
          <w:b/>
          <w:bCs/>
          <w:sz w:val="24"/>
          <w:szCs w:val="24"/>
        </w:rPr>
        <w:t>groups</w:t>
      </w:r>
      <w:r w:rsidR="00564D8A">
        <w:rPr>
          <w:rFonts w:asciiTheme="minorBidi" w:hAnsiTheme="minorBidi"/>
          <w:sz w:val="24"/>
          <w:szCs w:val="24"/>
        </w:rPr>
        <w:t>,</w:t>
      </w:r>
      <w:r w:rsidR="00D04695">
        <w:rPr>
          <w:rFonts w:asciiTheme="minorBidi" w:hAnsiTheme="minorBidi"/>
          <w:sz w:val="24"/>
          <w:szCs w:val="24"/>
        </w:rPr>
        <w:t xml:space="preserve"> </w:t>
      </w:r>
      <w:r w:rsidR="0072782C" w:rsidRPr="0072782C">
        <w:rPr>
          <w:rFonts w:asciiTheme="minorBidi" w:hAnsiTheme="minorBidi"/>
          <w:sz w:val="24"/>
          <w:szCs w:val="24"/>
        </w:rPr>
        <w:t>a-z0-9 -- Can be captured by (a-z0-9)</w:t>
      </w:r>
      <w:r w:rsidR="0072782C">
        <w:rPr>
          <w:rFonts w:asciiTheme="minorBidi" w:hAnsiTheme="minorBidi"/>
          <w:sz w:val="24"/>
          <w:szCs w:val="24"/>
        </w:rPr>
        <w:t xml:space="preserve"> (doesn't mean a range)</w:t>
      </w:r>
      <w:r w:rsidR="0072782C" w:rsidRPr="0072782C">
        <w:rPr>
          <w:rFonts w:asciiTheme="minorBidi" w:hAnsiTheme="minorBidi"/>
          <w:sz w:val="24"/>
          <w:szCs w:val="24"/>
        </w:rPr>
        <w:t xml:space="preserve"> and then can be referenced in a replacement and/or later in the expression.</w:t>
      </w:r>
      <w:r w:rsidR="0072782C">
        <w:rPr>
          <w:rFonts w:asciiTheme="minorBidi" w:hAnsiTheme="minorBidi"/>
          <w:sz w:val="24"/>
          <w:szCs w:val="24"/>
        </w:rPr>
        <w:t xml:space="preserve"> </w:t>
      </w:r>
      <w:r w:rsidR="00D04695">
        <w:rPr>
          <w:rFonts w:asciiTheme="minorBidi" w:hAnsiTheme="minorBidi"/>
          <w:sz w:val="24"/>
          <w:szCs w:val="24"/>
        </w:rPr>
        <w:t xml:space="preserve">in </w:t>
      </w:r>
      <w:r w:rsidR="00205440">
        <w:rPr>
          <w:rFonts w:asciiTheme="minorBidi" w:hAnsiTheme="minorBidi"/>
          <w:sz w:val="24"/>
          <w:szCs w:val="24"/>
        </w:rPr>
        <w:t>P</w:t>
      </w:r>
      <w:r w:rsidR="00D04695">
        <w:rPr>
          <w:rFonts w:asciiTheme="minorBidi" w:hAnsiTheme="minorBidi"/>
          <w:sz w:val="24"/>
          <w:szCs w:val="24"/>
        </w:rPr>
        <w:t>ython</w:t>
      </w:r>
      <w:r w:rsidR="00D04695" w:rsidRPr="00DF77BC">
        <w:rPr>
          <w:rFonts w:asciiTheme="minorBidi" w:hAnsiTheme="minorBidi"/>
          <w:sz w:val="24"/>
          <w:szCs w:val="24"/>
        </w:rPr>
        <w:t xml:space="preserve"> </w:t>
      </w:r>
      <w:r w:rsidR="00D04695">
        <w:rPr>
          <w:rFonts w:asciiTheme="minorBidi" w:hAnsiTheme="minorBidi"/>
          <w:sz w:val="24"/>
          <w:szCs w:val="24"/>
        </w:rPr>
        <w:t>matches the whole expression and gives</w:t>
      </w:r>
      <w:r w:rsidR="00D04695" w:rsidRPr="00DF77BC">
        <w:rPr>
          <w:rFonts w:asciiTheme="minorBidi" w:hAnsiTheme="minorBidi"/>
          <w:sz w:val="24"/>
          <w:szCs w:val="24"/>
        </w:rPr>
        <w:t xml:space="preserve"> a list of tuples of every group </w:t>
      </w:r>
      <w:r w:rsidR="00D04695">
        <w:rPr>
          <w:rFonts w:asciiTheme="minorBidi" w:hAnsiTheme="minorBidi"/>
          <w:sz w:val="24"/>
          <w:szCs w:val="24"/>
        </w:rPr>
        <w:t>separately.</w:t>
      </w:r>
      <w:r w:rsidR="00620BDC">
        <w:rPr>
          <w:rFonts w:asciiTheme="minorBidi" w:hAnsiTheme="minorBidi"/>
          <w:sz w:val="24"/>
          <w:szCs w:val="24"/>
        </w:rPr>
        <w:t xml:space="preserve"> </w:t>
      </w:r>
      <w:r w:rsidR="00620BDC" w:rsidRPr="00620BDC">
        <w:rPr>
          <w:rFonts w:asciiTheme="minorBidi" w:hAnsiTheme="minorBidi"/>
          <w:sz w:val="24"/>
          <w:szCs w:val="24"/>
        </w:rPr>
        <w:t>/(</w:t>
      </w:r>
      <w:proofErr w:type="spellStart"/>
      <w:r w:rsidR="00620BDC" w:rsidRPr="00620BDC">
        <w:rPr>
          <w:rFonts w:asciiTheme="minorBidi" w:hAnsiTheme="minorBidi"/>
          <w:sz w:val="24"/>
          <w:szCs w:val="24"/>
        </w:rPr>
        <w:t>ab|cd</w:t>
      </w:r>
      <w:proofErr w:type="spellEnd"/>
      <w:r w:rsidR="00620BDC" w:rsidRPr="00620BDC">
        <w:rPr>
          <w:rFonts w:asciiTheme="minorBidi" w:hAnsiTheme="minorBidi"/>
          <w:sz w:val="24"/>
          <w:szCs w:val="24"/>
        </w:rPr>
        <w:t>)/ matches 'ab' or 'cd'</w:t>
      </w:r>
    </w:p>
    <w:p w14:paraId="0EC6EFBA" w14:textId="4D88274C" w:rsidR="000A7EE0" w:rsidRDefault="000A7EE0" w:rsidP="000A7EE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B587256" w14:textId="3CFAF08A" w:rsidR="00606A1D" w:rsidRDefault="00B06897" w:rsidP="00606A1D">
      <w:pPr>
        <w:pStyle w:val="Style4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74D2926F" wp14:editId="422D5A6A">
                <wp:simplePos x="0" y="0"/>
                <wp:positionH relativeFrom="margin">
                  <wp:posOffset>76200</wp:posOffset>
                </wp:positionH>
                <wp:positionV relativeFrom="paragraph">
                  <wp:posOffset>1073150</wp:posOffset>
                </wp:positionV>
                <wp:extent cx="5936615" cy="3044190"/>
                <wp:effectExtent l="114300" t="0" r="6985" b="3810"/>
                <wp:wrapTopAndBottom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0441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86FA64" w14:textId="3D856C60" w:rsidR="00606A1D" w:rsidRPr="00606A1D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</w:t>
                            </w:r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port re</w:t>
                            </w:r>
                          </w:p>
                          <w:p w14:paraId="5440748A" w14:textId="77777777" w:rsidR="00606A1D" w:rsidRPr="00606A1D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7C3C466" w14:textId="77777777" w:rsidR="00606A1D" w:rsidRPr="00606A1D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pattern = </w:t>
                            </w:r>
                            <w:proofErr w:type="spellStart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'java</w:t>
                            </w:r>
                            <w:proofErr w:type="spellEnd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d?)'</w:t>
                            </w:r>
                          </w:p>
                          <w:p w14:paraId="3C5256F8" w14:textId="77777777" w:rsidR="00606A1D" w:rsidRPr="00606A1D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1 = 'java'</w:t>
                            </w:r>
                          </w:p>
                          <w:p w14:paraId="3DDF40BC" w14:textId="77777777" w:rsidR="00606A1D" w:rsidRPr="00606A1D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2 = '</w:t>
                            </w:r>
                            <w:proofErr w:type="spellStart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avad</w:t>
                            </w:r>
                            <w:proofErr w:type="spellEnd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</w:p>
                          <w:p w14:paraId="38C34191" w14:textId="77777777" w:rsidR="00606A1D" w:rsidRPr="00606A1D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3 = '</w:t>
                            </w:r>
                            <w:proofErr w:type="spellStart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avascript</w:t>
                            </w:r>
                            <w:proofErr w:type="spellEnd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</w:t>
                            </w:r>
                          </w:p>
                          <w:p w14:paraId="35B72647" w14:textId="77777777" w:rsidR="00606A1D" w:rsidRPr="00606A1D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4E443A06" w14:textId="77777777" w:rsidR="00606A1D" w:rsidRPr="00606A1D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matches1 = </w:t>
                            </w:r>
                            <w:proofErr w:type="spellStart"/>
                            <w:proofErr w:type="gramStart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.findall</w:t>
                            </w:r>
                            <w:proofErr w:type="spellEnd"/>
                            <w:proofErr w:type="gramEnd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pattern, text1)</w:t>
                            </w:r>
                          </w:p>
                          <w:p w14:paraId="2A72D5EB" w14:textId="0B27C501" w:rsidR="00606A1D" w:rsidRPr="00606A1D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int(matches1</w:t>
                            </w:r>
                            <w:proofErr w:type="gramStart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 #</w:t>
                            </w:r>
                            <w:proofErr w:type="gramEnd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Output: ['']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 Since the word java matches, and d is optional, but we don't have the letter d, it returns an empty string as a match.</w:t>
                            </w:r>
                          </w:p>
                          <w:p w14:paraId="128554C4" w14:textId="77777777" w:rsidR="00606A1D" w:rsidRPr="00606A1D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011A61E" w14:textId="77777777" w:rsidR="00606A1D" w:rsidRPr="00606A1D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matches2 = </w:t>
                            </w:r>
                            <w:proofErr w:type="spellStart"/>
                            <w:proofErr w:type="gramStart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.findall</w:t>
                            </w:r>
                            <w:proofErr w:type="spellEnd"/>
                            <w:proofErr w:type="gramEnd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pattern, text2)</w:t>
                            </w:r>
                          </w:p>
                          <w:p w14:paraId="601E883D" w14:textId="77777777" w:rsidR="00606A1D" w:rsidRPr="00606A1D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int(matches2</w:t>
                            </w:r>
                            <w:proofErr w:type="gramStart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 #</w:t>
                            </w:r>
                            <w:proofErr w:type="gramEnd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Output: ['d']</w:t>
                            </w:r>
                          </w:p>
                          <w:p w14:paraId="0E5D86F9" w14:textId="77777777" w:rsidR="00606A1D" w:rsidRPr="00606A1D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50FA6C5" w14:textId="77777777" w:rsidR="00606A1D" w:rsidRPr="00606A1D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matches3 = </w:t>
                            </w:r>
                            <w:proofErr w:type="spellStart"/>
                            <w:proofErr w:type="gramStart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.findall</w:t>
                            </w:r>
                            <w:proofErr w:type="spellEnd"/>
                            <w:proofErr w:type="gramEnd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pattern, text3)</w:t>
                            </w:r>
                          </w:p>
                          <w:p w14:paraId="63DF7FC2" w14:textId="5D92B135" w:rsidR="00606A1D" w:rsidRPr="004659CC" w:rsidRDefault="00606A1D" w:rsidP="00606A1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int(matches3</w:t>
                            </w:r>
                            <w:proofErr w:type="gramStart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 #</w:t>
                            </w:r>
                            <w:proofErr w:type="gramEnd"/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Output: [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'</w:t>
                            </w:r>
                            <w:r w:rsidRPr="00606A1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2926F" id="Text Box 5" o:spid="_x0000_s1028" type="#_x0000_t202" style="position:absolute;left:0;text-align:left;margin-left:6pt;margin-top:84.5pt;width:467.45pt;height:239.7pt;z-index:-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" fillcolor="#f1f8e8" stroked="f" strokeweight=".5pt">
                <v:shadow on="t" color="#a4d16d" offset="-9pt,0"/>
                <v:textbox inset="2mm">
                  <w:txbxContent>
                    <w:p w14:paraId="0B86FA64" w14:textId="3D856C60" w:rsidR="00606A1D" w:rsidRPr="00606A1D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</w:t>
                      </w:r>
                      <w:r w:rsidRPr="00606A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port re</w:t>
                      </w:r>
                    </w:p>
                    <w:p w14:paraId="5440748A" w14:textId="77777777" w:rsidR="00606A1D" w:rsidRPr="00606A1D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7C3C466" w14:textId="77777777" w:rsidR="00606A1D" w:rsidRPr="00606A1D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06A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tern = r'java(d?)'</w:t>
                      </w:r>
                    </w:p>
                    <w:p w14:paraId="3C5256F8" w14:textId="77777777" w:rsidR="00606A1D" w:rsidRPr="00606A1D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06A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1 = 'java'</w:t>
                      </w:r>
                    </w:p>
                    <w:p w14:paraId="3DDF40BC" w14:textId="77777777" w:rsidR="00606A1D" w:rsidRPr="00606A1D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06A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2 = 'javad'</w:t>
                      </w:r>
                    </w:p>
                    <w:p w14:paraId="38C34191" w14:textId="77777777" w:rsidR="00606A1D" w:rsidRPr="00606A1D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06A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3 = 'javascript'</w:t>
                      </w:r>
                    </w:p>
                    <w:p w14:paraId="35B72647" w14:textId="77777777" w:rsidR="00606A1D" w:rsidRPr="00606A1D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4E443A06" w14:textId="77777777" w:rsidR="00606A1D" w:rsidRPr="00606A1D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06A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tches1 = re.findall(pattern, text1)</w:t>
                      </w:r>
                    </w:p>
                    <w:p w14:paraId="2A72D5EB" w14:textId="0B27C501" w:rsidR="00606A1D" w:rsidRPr="00606A1D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06A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int(matches1)  # Output: ['']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. Since the word java matches, and d is optional, but we don't have the letter d, it returns an empty string as a match.</w:t>
                      </w:r>
                    </w:p>
                    <w:p w14:paraId="128554C4" w14:textId="77777777" w:rsidR="00606A1D" w:rsidRPr="00606A1D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011A61E" w14:textId="77777777" w:rsidR="00606A1D" w:rsidRPr="00606A1D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06A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tches2 = re.findall(pattern, text2)</w:t>
                      </w:r>
                    </w:p>
                    <w:p w14:paraId="601E883D" w14:textId="77777777" w:rsidR="00606A1D" w:rsidRPr="00606A1D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06A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int(matches2)  # Output: ['d']</w:t>
                      </w:r>
                    </w:p>
                    <w:p w14:paraId="0E5D86F9" w14:textId="77777777" w:rsidR="00606A1D" w:rsidRPr="00606A1D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50FA6C5" w14:textId="77777777" w:rsidR="00606A1D" w:rsidRPr="00606A1D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06A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tches3 = re.findall(pattern, text3)</w:t>
                      </w:r>
                    </w:p>
                    <w:p w14:paraId="63DF7FC2" w14:textId="5D92B135" w:rsidR="00606A1D" w:rsidRPr="004659CC" w:rsidRDefault="00606A1D" w:rsidP="00606A1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06A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int(matches3)  # Output: [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''</w:t>
                      </w:r>
                      <w:r w:rsidRPr="00606A1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]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6A1D">
        <w:t xml:space="preserve">When we use capturing groups </w:t>
      </w:r>
      <w:proofErr w:type="spellStart"/>
      <w:r w:rsidR="00606A1D">
        <w:t>findall</w:t>
      </w:r>
      <w:proofErr w:type="spellEnd"/>
      <w:r w:rsidR="00606A1D">
        <w:t xml:space="preserve"> returns a list of tuples, anything outside the () will not be part of returned values. </w:t>
      </w:r>
      <w:r>
        <w:t xml:space="preserve">What is returned is the expression matched inside (). </w:t>
      </w:r>
      <w:r w:rsidR="00606A1D">
        <w:t>dot for example in the example above</w:t>
      </w:r>
      <w:r>
        <w:t xml:space="preserve"> is not inside () but it should be matched</w:t>
      </w:r>
      <w:r w:rsidR="00606A1D">
        <w:t>.</w:t>
      </w:r>
    </w:p>
    <w:p w14:paraId="5917C059" w14:textId="2842FF6D" w:rsidR="00606A1D" w:rsidRPr="000A7EE0" w:rsidRDefault="00606A1D" w:rsidP="00606A1D">
      <w:pPr>
        <w:pStyle w:val="Style4"/>
        <w:numPr>
          <w:ilvl w:val="0"/>
          <w:numId w:val="0"/>
        </w:numPr>
        <w:ind w:left="720" w:hanging="360"/>
      </w:pPr>
    </w:p>
    <w:p w14:paraId="5DDD3844" w14:textId="48B3784D" w:rsidR="00397F3C" w:rsidRPr="00DF77BC" w:rsidRDefault="00397F3C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+ </w:t>
      </w:r>
      <w:r w:rsidRPr="00397F3C">
        <w:rPr>
          <w:rFonts w:asciiTheme="minorBidi" w:hAnsiTheme="minorBidi"/>
          <w:sz w:val="24"/>
          <w:szCs w:val="24"/>
        </w:rPr>
        <w:t>// one or more</w:t>
      </w:r>
    </w:p>
    <w:p w14:paraId="4E02A1A3" w14:textId="77777777" w:rsidR="00D04695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20BDC">
        <w:rPr>
          <w:rFonts w:asciiTheme="minorBidi" w:hAnsiTheme="minorBidi"/>
          <w:b/>
          <w:bCs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//</w:t>
      </w:r>
      <w:r w:rsidRPr="00DF77BC">
        <w:rPr>
          <w:rFonts w:asciiTheme="minorBidi" w:hAnsiTheme="minorBidi"/>
          <w:sz w:val="24"/>
          <w:szCs w:val="24"/>
        </w:rPr>
        <w:t xml:space="preserve"> </w:t>
      </w:r>
      <w:r w:rsidRPr="003C5FE8">
        <w:rPr>
          <w:rFonts w:asciiTheme="minorBidi" w:hAnsiTheme="minorBidi"/>
          <w:b/>
          <w:bCs/>
          <w:sz w:val="24"/>
          <w:szCs w:val="24"/>
        </w:rPr>
        <w:t>Everything but \n</w:t>
      </w:r>
      <w:r>
        <w:rPr>
          <w:rFonts w:asciiTheme="minorBidi" w:hAnsiTheme="minorBidi"/>
          <w:sz w:val="24"/>
          <w:szCs w:val="24"/>
        </w:rPr>
        <w:t xml:space="preserve"> (enter)</w:t>
      </w:r>
    </w:p>
    <w:p w14:paraId="55FFC494" w14:textId="11BD93D8" w:rsidR="00D04695" w:rsidRPr="00DF77BC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 w:rsidRPr="00620BDC">
        <w:rPr>
          <w:rFonts w:asciiTheme="minorBidi" w:hAnsiTheme="minorBidi"/>
          <w:b/>
          <w:bCs/>
          <w:sz w:val="24"/>
          <w:szCs w:val="24"/>
        </w:rPr>
        <w:t>.+</w:t>
      </w:r>
      <w:proofErr w:type="gramEnd"/>
      <w:r>
        <w:rPr>
          <w:rFonts w:asciiTheme="minorBidi" w:hAnsiTheme="minorBidi"/>
          <w:sz w:val="24"/>
          <w:szCs w:val="24"/>
        </w:rPr>
        <w:t xml:space="preserve"> // </w:t>
      </w:r>
      <w:r w:rsidR="00620BDC">
        <w:rPr>
          <w:rFonts w:asciiTheme="minorBidi" w:hAnsiTheme="minorBidi"/>
          <w:sz w:val="24"/>
          <w:szCs w:val="24"/>
        </w:rPr>
        <w:t xml:space="preserve">Matches </w:t>
      </w:r>
      <w:r w:rsidR="00620BDC" w:rsidRPr="003C5FE8">
        <w:rPr>
          <w:rFonts w:asciiTheme="minorBidi" w:hAnsiTheme="minorBidi"/>
          <w:b/>
          <w:bCs/>
          <w:sz w:val="24"/>
          <w:szCs w:val="24"/>
        </w:rPr>
        <w:t>a p</w:t>
      </w:r>
      <w:r w:rsidRPr="003C5FE8">
        <w:rPr>
          <w:rFonts w:asciiTheme="minorBidi" w:hAnsiTheme="minorBidi"/>
          <w:b/>
          <w:bCs/>
          <w:sz w:val="24"/>
          <w:szCs w:val="24"/>
        </w:rPr>
        <w:t>aragraph</w:t>
      </w:r>
    </w:p>
    <w:p w14:paraId="50253DDA" w14:textId="77F6686D" w:rsidR="00D04695" w:rsidRPr="00DF77BC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 w:rsidRPr="00620BDC">
        <w:rPr>
          <w:rFonts w:asciiTheme="minorBidi" w:hAnsiTheme="minorBidi"/>
          <w:b/>
          <w:bCs/>
          <w:sz w:val="24"/>
          <w:szCs w:val="24"/>
        </w:rPr>
        <w:lastRenderedPageBreak/>
        <w:t>.*</w:t>
      </w:r>
      <w:proofErr w:type="gramEnd"/>
      <w:r>
        <w:rPr>
          <w:rFonts w:asciiTheme="minorBidi" w:hAnsiTheme="minorBidi"/>
          <w:sz w:val="24"/>
          <w:szCs w:val="24"/>
        </w:rPr>
        <w:t xml:space="preserve"> // </w:t>
      </w:r>
      <w:r w:rsidR="00620BDC">
        <w:rPr>
          <w:rFonts w:asciiTheme="minorBidi" w:hAnsiTheme="minorBidi"/>
          <w:sz w:val="24"/>
          <w:szCs w:val="24"/>
        </w:rPr>
        <w:t xml:space="preserve">Matches </w:t>
      </w:r>
      <w:r w:rsidRPr="003C5FE8">
        <w:rPr>
          <w:rFonts w:asciiTheme="minorBidi" w:hAnsiTheme="minorBidi"/>
          <w:b/>
          <w:bCs/>
          <w:sz w:val="24"/>
          <w:szCs w:val="24"/>
        </w:rPr>
        <w:t>everything as one</w:t>
      </w:r>
    </w:p>
    <w:p w14:paraId="3FC2B71A" w14:textId="62D19E87" w:rsidR="00D04695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C5FE8">
        <w:rPr>
          <w:rFonts w:asciiTheme="minorBidi" w:hAnsiTheme="minorBidi"/>
          <w:b/>
          <w:bCs/>
          <w:sz w:val="24"/>
          <w:szCs w:val="24"/>
        </w:rPr>
        <w:t>|</w:t>
      </w:r>
      <w:r w:rsidRPr="00DF77BC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// </w:t>
      </w:r>
      <w:r w:rsidRPr="003C5FE8">
        <w:rPr>
          <w:rFonts w:asciiTheme="minorBidi" w:hAnsiTheme="minorBidi"/>
          <w:b/>
          <w:bCs/>
          <w:sz w:val="24"/>
          <w:szCs w:val="24"/>
        </w:rPr>
        <w:t>or</w:t>
      </w:r>
      <w:r>
        <w:rPr>
          <w:rFonts w:asciiTheme="minorBidi" w:hAnsiTheme="minorBidi"/>
          <w:sz w:val="24"/>
          <w:szCs w:val="24"/>
        </w:rPr>
        <w:t xml:space="preserve">, </w:t>
      </w:r>
      <w:r w:rsidRPr="00DF77BC">
        <w:rPr>
          <w:rFonts w:asciiTheme="minorBidi" w:hAnsiTheme="minorBidi"/>
          <w:sz w:val="24"/>
          <w:szCs w:val="24"/>
        </w:rPr>
        <w:t>for logic like business email</w:t>
      </w:r>
    </w:p>
    <w:p w14:paraId="2BF7314B" w14:textId="3CB5E764" w:rsidR="00D04695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 w:rsidRPr="00397F3C">
        <w:rPr>
          <w:rFonts w:asciiTheme="minorBidi" w:hAnsiTheme="minorBidi"/>
          <w:b/>
          <w:bCs/>
          <w:sz w:val="24"/>
          <w:szCs w:val="24"/>
        </w:rPr>
        <w:t>[:chars</w:t>
      </w:r>
      <w:proofErr w:type="gramEnd"/>
      <w:r w:rsidRPr="00397F3C">
        <w:rPr>
          <w:rFonts w:asciiTheme="minorBidi" w:hAnsiTheme="minorBidi"/>
          <w:b/>
          <w:bCs/>
          <w:sz w:val="24"/>
          <w:szCs w:val="24"/>
        </w:rPr>
        <w:t>:]</w:t>
      </w:r>
      <w:r w:rsidR="00397F3C">
        <w:rPr>
          <w:rFonts w:asciiTheme="minorBidi" w:hAnsiTheme="minorBidi"/>
          <w:sz w:val="24"/>
          <w:szCs w:val="24"/>
        </w:rPr>
        <w:t xml:space="preserve"> // </w:t>
      </w:r>
      <w:r w:rsidRPr="00DF77BC">
        <w:rPr>
          <w:rFonts w:asciiTheme="minorBidi" w:hAnsiTheme="minorBidi"/>
          <w:sz w:val="24"/>
          <w:szCs w:val="24"/>
        </w:rPr>
        <w:t>picks just chars from text</w:t>
      </w:r>
    </w:p>
    <w:p w14:paraId="297ACDFB" w14:textId="3E4699EA" w:rsidR="006340A4" w:rsidRPr="00DF77BC" w:rsidRDefault="006340A4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{1,3} </w:t>
      </w:r>
      <w:r w:rsidRPr="006340A4">
        <w:rPr>
          <w:rFonts w:asciiTheme="minorBidi" w:hAnsiTheme="minorBidi"/>
          <w:sz w:val="24"/>
          <w:szCs w:val="24"/>
        </w:rPr>
        <w:t xml:space="preserve">// </w:t>
      </w:r>
      <w:r w:rsidRPr="006340A4">
        <w:rPr>
          <w:rFonts w:asciiTheme="minorBidi" w:hAnsiTheme="minorBidi"/>
          <w:sz w:val="24"/>
          <w:szCs w:val="24"/>
        </w:rPr>
        <w:t>specify the exact repetition of a pattern</w:t>
      </w:r>
    </w:p>
    <w:p w14:paraId="452AE3B6" w14:textId="4B338EA4" w:rsidR="00D04695" w:rsidRDefault="00D04695" w:rsidP="00D0469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 w:rsidRPr="00397F3C">
        <w:rPr>
          <w:rFonts w:asciiTheme="minorBidi" w:hAnsiTheme="minorBidi"/>
          <w:b/>
          <w:bCs/>
          <w:sz w:val="24"/>
          <w:szCs w:val="24"/>
        </w:rPr>
        <w:t>?=</w:t>
      </w:r>
      <w:proofErr w:type="gramEnd"/>
      <w:r w:rsidRPr="00397F3C">
        <w:rPr>
          <w:rFonts w:asciiTheme="minorBidi" w:hAnsiTheme="minorBidi"/>
          <w:b/>
          <w:bCs/>
          <w:sz w:val="24"/>
          <w:szCs w:val="24"/>
        </w:rPr>
        <w:t>, ?&lt;=</w:t>
      </w:r>
      <w:r>
        <w:rPr>
          <w:rFonts w:asciiTheme="minorBidi" w:hAnsiTheme="minorBidi"/>
          <w:sz w:val="24"/>
          <w:szCs w:val="24"/>
        </w:rPr>
        <w:t xml:space="preserve"> //</w:t>
      </w:r>
      <w:r w:rsidR="00397F3C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ssert</w:t>
      </w:r>
      <w:r w:rsidRPr="00DF77BC">
        <w:rPr>
          <w:rFonts w:asciiTheme="minorBidi" w:hAnsiTheme="minorBidi"/>
          <w:sz w:val="24"/>
          <w:szCs w:val="24"/>
        </w:rPr>
        <w:t>ions</w:t>
      </w:r>
      <w:r>
        <w:rPr>
          <w:rFonts w:asciiTheme="minorBidi" w:hAnsiTheme="minorBidi"/>
          <w:sz w:val="24"/>
          <w:szCs w:val="24"/>
        </w:rPr>
        <w:t>,</w:t>
      </w:r>
      <w:r w:rsidRPr="00DF77BC">
        <w:rPr>
          <w:rFonts w:asciiTheme="minorBidi" w:hAnsiTheme="minorBidi"/>
          <w:sz w:val="24"/>
          <w:szCs w:val="24"/>
        </w:rPr>
        <w:t xml:space="preserve"> look</w:t>
      </w:r>
      <w:r>
        <w:rPr>
          <w:rFonts w:asciiTheme="minorBidi" w:hAnsiTheme="minorBidi"/>
          <w:sz w:val="24"/>
          <w:szCs w:val="24"/>
        </w:rPr>
        <w:t xml:space="preserve"> </w:t>
      </w:r>
      <w:r w:rsidRPr="00DF77BC">
        <w:rPr>
          <w:rFonts w:asciiTheme="minorBidi" w:hAnsiTheme="minorBidi"/>
          <w:sz w:val="24"/>
          <w:szCs w:val="24"/>
        </w:rPr>
        <w:t>ahead and look</w:t>
      </w:r>
      <w:r>
        <w:rPr>
          <w:rFonts w:asciiTheme="minorBidi" w:hAnsiTheme="minorBidi"/>
          <w:sz w:val="24"/>
          <w:szCs w:val="24"/>
        </w:rPr>
        <w:t xml:space="preserve"> </w:t>
      </w:r>
      <w:r w:rsidRPr="00DF77BC">
        <w:rPr>
          <w:rFonts w:asciiTheme="minorBidi" w:hAnsiTheme="minorBidi"/>
          <w:sz w:val="24"/>
          <w:szCs w:val="24"/>
        </w:rPr>
        <w:t>behin</w:t>
      </w:r>
      <w:r>
        <w:rPr>
          <w:rFonts w:asciiTheme="minorBidi" w:hAnsiTheme="minorBidi"/>
          <w:sz w:val="24"/>
          <w:szCs w:val="24"/>
        </w:rPr>
        <w:t>d</w:t>
      </w:r>
      <w:r w:rsidRPr="00DF77BC">
        <w:rPr>
          <w:rFonts w:asciiTheme="minorBidi" w:hAnsiTheme="minorBidi"/>
          <w:sz w:val="24"/>
          <w:szCs w:val="24"/>
        </w:rPr>
        <w:t xml:space="preserve"> if something happen</w:t>
      </w:r>
      <w:r>
        <w:rPr>
          <w:rFonts w:asciiTheme="minorBidi" w:hAnsiTheme="minorBidi"/>
          <w:sz w:val="24"/>
          <w:szCs w:val="24"/>
        </w:rPr>
        <w:t>e</w:t>
      </w:r>
      <w:r w:rsidRPr="00DF77BC">
        <w:rPr>
          <w:rFonts w:asciiTheme="minorBidi" w:hAnsiTheme="minorBidi"/>
          <w:sz w:val="24"/>
          <w:szCs w:val="24"/>
        </w:rPr>
        <w:t>d first then check the rest</w:t>
      </w:r>
      <w:r>
        <w:rPr>
          <w:rFonts w:asciiTheme="minorBidi" w:hAnsiTheme="minorBidi"/>
          <w:sz w:val="24"/>
          <w:szCs w:val="24"/>
        </w:rPr>
        <w:t xml:space="preserve">. Example: </w:t>
      </w:r>
      <w:proofErr w:type="gramStart"/>
      <w:r>
        <w:rPr>
          <w:rFonts w:asciiTheme="minorBidi" w:hAnsiTheme="minorBidi"/>
          <w:sz w:val="24"/>
          <w:szCs w:val="24"/>
        </w:rPr>
        <w:t>(?=</w:t>
      </w:r>
      <w:proofErr w:type="gramEnd"/>
      <w:r>
        <w:rPr>
          <w:rFonts w:asciiTheme="minorBidi" w:hAnsiTheme="minorBidi"/>
          <w:sz w:val="24"/>
          <w:szCs w:val="24"/>
        </w:rPr>
        <w:t>/).*</w:t>
      </w:r>
    </w:p>
    <w:tbl>
      <w:tblPr>
        <w:tblW w:w="0" w:type="auto"/>
        <w:tblInd w:w="177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9"/>
        <w:gridCol w:w="2710"/>
        <w:gridCol w:w="1104"/>
      </w:tblGrid>
      <w:tr w:rsidR="00397F3C" w:rsidRPr="00397F3C" w14:paraId="506F98CA" w14:textId="77777777" w:rsidTr="00397F3C">
        <w:trPr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4C4F97" w14:textId="77777777" w:rsidR="00397F3C" w:rsidRPr="00397F3C" w:rsidRDefault="00397F3C" w:rsidP="00397F3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bCs/>
                <w:color w:val="000000"/>
                <w:sz w:val="26"/>
                <w:szCs w:val="26"/>
              </w:rPr>
            </w:pPr>
            <w:r w:rsidRPr="00397F3C">
              <w:rPr>
                <w:rFonts w:ascii="Palatino Linotype" w:eastAsia="Times New Roman" w:hAnsi="Palatino Linotype" w:cs="Times New Roman"/>
                <w:b/>
                <w:bCs/>
                <w:color w:val="000000"/>
                <w:sz w:val="26"/>
                <w:szCs w:val="26"/>
              </w:rPr>
              <w:t>Patter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962FA4" w14:textId="77777777" w:rsidR="00397F3C" w:rsidRPr="00397F3C" w:rsidRDefault="00397F3C" w:rsidP="00397F3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bCs/>
                <w:color w:val="000000"/>
                <w:sz w:val="26"/>
                <w:szCs w:val="26"/>
              </w:rPr>
            </w:pPr>
            <w:r w:rsidRPr="00397F3C">
              <w:rPr>
                <w:rFonts w:ascii="Palatino Linotype" w:eastAsia="Times New Roman" w:hAnsi="Palatino Linotype" w:cs="Times New Roman"/>
                <w:b/>
                <w:bCs/>
                <w:color w:val="000000"/>
                <w:sz w:val="26"/>
                <w:szCs w:val="26"/>
              </w:rPr>
              <w:t>Na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AE93F8" w14:textId="77777777" w:rsidR="00397F3C" w:rsidRPr="00397F3C" w:rsidRDefault="00397F3C" w:rsidP="00397F3C">
            <w:pPr>
              <w:spacing w:after="0" w:line="240" w:lineRule="auto"/>
              <w:jc w:val="center"/>
              <w:rPr>
                <w:rFonts w:ascii="Palatino Linotype" w:eastAsia="Times New Roman" w:hAnsi="Palatino Linotype" w:cs="Times New Roman"/>
                <w:b/>
                <w:bCs/>
                <w:color w:val="000000"/>
                <w:sz w:val="26"/>
                <w:szCs w:val="26"/>
              </w:rPr>
            </w:pPr>
          </w:p>
        </w:tc>
      </w:tr>
      <w:tr w:rsidR="00397F3C" w:rsidRPr="00397F3C" w14:paraId="387FF2D9" w14:textId="77777777" w:rsidTr="00397F3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45556C" w14:textId="77777777" w:rsidR="00397F3C" w:rsidRPr="00397F3C" w:rsidRDefault="00397F3C" w:rsidP="00397F3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</w:pPr>
            <w:proofErr w:type="gramStart"/>
            <w:r w:rsidRPr="00397F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?=</w:t>
            </w:r>
            <w:proofErr w:type="gramEnd"/>
            <w:r w:rsidRPr="00397F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«pattern»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EAFA7B" w14:textId="77777777" w:rsidR="00397F3C" w:rsidRPr="00397F3C" w:rsidRDefault="00397F3C" w:rsidP="00397F3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</w:pPr>
            <w:r w:rsidRPr="00397F3C"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  <w:t>Positive lookahea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983041" w14:textId="77777777" w:rsidR="00397F3C" w:rsidRPr="00397F3C" w:rsidRDefault="00397F3C" w:rsidP="00397F3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</w:pPr>
            <w:r w:rsidRPr="00397F3C"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  <w:t>ES3</w:t>
            </w:r>
          </w:p>
        </w:tc>
      </w:tr>
      <w:tr w:rsidR="00397F3C" w:rsidRPr="00397F3C" w14:paraId="2D92B5EE" w14:textId="77777777" w:rsidTr="00397F3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944261" w14:textId="77777777" w:rsidR="00397F3C" w:rsidRPr="00397F3C" w:rsidRDefault="00397F3C" w:rsidP="00397F3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</w:pPr>
            <w:r w:rsidRPr="00397F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?!«pattern»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C34B06" w14:textId="77777777" w:rsidR="00397F3C" w:rsidRPr="00397F3C" w:rsidRDefault="00397F3C" w:rsidP="00397F3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</w:pPr>
            <w:r w:rsidRPr="00397F3C"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  <w:t>Negative lookahea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21D91C" w14:textId="77777777" w:rsidR="00397F3C" w:rsidRPr="00397F3C" w:rsidRDefault="00397F3C" w:rsidP="00397F3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</w:pPr>
            <w:r w:rsidRPr="00397F3C"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  <w:t>ES3</w:t>
            </w:r>
          </w:p>
        </w:tc>
      </w:tr>
      <w:tr w:rsidR="00397F3C" w:rsidRPr="00397F3C" w14:paraId="2937A4BA" w14:textId="77777777" w:rsidTr="00397F3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5A2C1F" w14:textId="77777777" w:rsidR="00397F3C" w:rsidRPr="00397F3C" w:rsidRDefault="00397F3C" w:rsidP="00397F3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</w:pPr>
            <w:proofErr w:type="gramStart"/>
            <w:r w:rsidRPr="00397F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?&lt;</w:t>
            </w:r>
            <w:proofErr w:type="gramEnd"/>
            <w:r w:rsidRPr="00397F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«pattern»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5BA67C" w14:textId="77777777" w:rsidR="00397F3C" w:rsidRPr="00397F3C" w:rsidRDefault="00397F3C" w:rsidP="00397F3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</w:pPr>
            <w:r w:rsidRPr="00397F3C"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  <w:t>Positive lookbehin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0EBB64" w14:textId="77777777" w:rsidR="00397F3C" w:rsidRPr="00397F3C" w:rsidRDefault="00397F3C" w:rsidP="00397F3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</w:pPr>
            <w:r w:rsidRPr="00397F3C"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  <w:t>ES2018</w:t>
            </w:r>
          </w:p>
        </w:tc>
      </w:tr>
      <w:tr w:rsidR="00397F3C" w:rsidRPr="00397F3C" w14:paraId="44044D07" w14:textId="77777777" w:rsidTr="00397F3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B72C4A" w14:textId="77777777" w:rsidR="00397F3C" w:rsidRPr="00397F3C" w:rsidRDefault="00397F3C" w:rsidP="00397F3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</w:pPr>
            <w:proofErr w:type="gramStart"/>
            <w:r w:rsidRPr="00397F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?&lt;</w:t>
            </w:r>
            <w:proofErr w:type="gramEnd"/>
            <w:r w:rsidRPr="00397F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!«pattern»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2AFFFA" w14:textId="77777777" w:rsidR="00397F3C" w:rsidRPr="00397F3C" w:rsidRDefault="00397F3C" w:rsidP="00397F3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</w:pPr>
            <w:r w:rsidRPr="00397F3C"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  <w:t>Negative lookbehin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AB05A5" w14:textId="77777777" w:rsidR="00397F3C" w:rsidRPr="00397F3C" w:rsidRDefault="00397F3C" w:rsidP="00397F3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</w:pPr>
            <w:r w:rsidRPr="00397F3C">
              <w:rPr>
                <w:rFonts w:ascii="Palatino Linotype" w:eastAsia="Times New Roman" w:hAnsi="Palatino Linotype" w:cs="Times New Roman"/>
                <w:color w:val="000000"/>
                <w:sz w:val="26"/>
                <w:szCs w:val="26"/>
              </w:rPr>
              <w:t>ES2018</w:t>
            </w:r>
          </w:p>
        </w:tc>
      </w:tr>
    </w:tbl>
    <w:p w14:paraId="4B84D4B3" w14:textId="77777777" w:rsidR="00397F3C" w:rsidRDefault="00397F3C" w:rsidP="00397F3C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3F3FBED" w14:textId="1D232BFA" w:rsidR="00397F3C" w:rsidRDefault="00397F3C" w:rsidP="00397F3C">
      <w:pPr>
        <w:pStyle w:val="Style4"/>
        <w:numPr>
          <w:ilvl w:val="1"/>
          <w:numId w:val="1"/>
        </w:numPr>
      </w:pPr>
      <w:r w:rsidRPr="00397F3C">
        <w:t>extract quoted words:</w:t>
      </w:r>
      <w:r w:rsidRPr="00397F3C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D8A940A" wp14:editId="7EB31C5C">
                <wp:simplePos x="0" y="0"/>
                <wp:positionH relativeFrom="margin">
                  <wp:align>center</wp:align>
                </wp:positionH>
                <wp:positionV relativeFrom="paragraph">
                  <wp:posOffset>323850</wp:posOffset>
                </wp:positionV>
                <wp:extent cx="5936615" cy="487680"/>
                <wp:effectExtent l="114300" t="0" r="6985" b="7620"/>
                <wp:wrapTopAndBottom/>
                <wp:docPr id="68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8768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DFE552" w14:textId="1A732C0C" w:rsidR="00397F3C" w:rsidRPr="004659CC" w:rsidRDefault="00397F3C" w:rsidP="00397F3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397F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'how "are" "you" </w:t>
                            </w:r>
                            <w:proofErr w:type="spellStart"/>
                            <w:r w:rsidRPr="00397F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ing</w:t>
                            </w:r>
                            <w:proofErr w:type="gramStart"/>
                            <w:r w:rsidRPr="00397F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.match</w:t>
                            </w:r>
                            <w:proofErr w:type="spellEnd"/>
                            <w:proofErr w:type="gramEnd"/>
                            <w:r w:rsidRPr="00397F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/(?&lt;=")[a-z]+(?=")/g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# </w:t>
                            </w:r>
                            <w:r w:rsidRPr="00397F3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 'are', 'you' ]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8A940A" id="Text Box 68" o:spid="_x0000_s1029" type="#_x0000_t202" style="position:absolute;left:0;text-align:left;margin-left:0;margin-top:25.5pt;width:467.45pt;height:38.4pt;z-index:-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2ADFE552" w14:textId="1A732C0C" w:rsidR="00397F3C" w:rsidRPr="004659CC" w:rsidRDefault="00397F3C" w:rsidP="00397F3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397F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how "are" "you" doing'.match(/(?&lt;=")[a-z]+(?=")/g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# </w:t>
                      </w:r>
                      <w:r w:rsidRPr="00397F3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 'are', 'you' ]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C304E8B" w14:textId="576A389D" w:rsidR="00397F3C" w:rsidRDefault="00397F3C" w:rsidP="00397F3C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10ABAF9" w14:textId="477CEDC3" w:rsidR="00397F3C" w:rsidRPr="00397F3C" w:rsidRDefault="00397F3C" w:rsidP="00397F3C">
      <w:pPr>
        <w:pStyle w:val="Heading2"/>
      </w:pPr>
      <w:r>
        <w:t>Flags</w:t>
      </w:r>
    </w:p>
    <w:p w14:paraId="41EFCEB2" w14:textId="789E7E6A" w:rsidR="00D04695" w:rsidRPr="007447A2" w:rsidRDefault="00D04695" w:rsidP="007447A2">
      <w:pPr>
        <w:pStyle w:val="Style4"/>
        <w:ind w:left="714" w:hanging="357"/>
      </w:pPr>
      <w:r w:rsidRPr="007447A2">
        <w:t xml:space="preserve">/ expr / </w:t>
      </w:r>
      <w:proofErr w:type="gramStart"/>
      <w:r w:rsidRPr="007447A2">
        <w:rPr>
          <w:b/>
          <w:bCs/>
        </w:rPr>
        <w:t>flags</w:t>
      </w:r>
      <w:r w:rsidRPr="007447A2">
        <w:t xml:space="preserve">  /</w:t>
      </w:r>
      <w:proofErr w:type="gramEnd"/>
      <w:r w:rsidRPr="007447A2">
        <w:t xml:space="preserve">/ </w:t>
      </w:r>
      <w:r w:rsidR="00397F3C" w:rsidRPr="007447A2">
        <w:t>E</w:t>
      </w:r>
      <w:r w:rsidRPr="007447A2">
        <w:t>xample: /.*/</w:t>
      </w:r>
      <w:proofErr w:type="spellStart"/>
      <w:r w:rsidRPr="007447A2">
        <w:t>gim</w:t>
      </w:r>
      <w:proofErr w:type="spellEnd"/>
      <w:r w:rsidRPr="007447A2">
        <w:t xml:space="preserve"> : g </w:t>
      </w:r>
      <w:proofErr w:type="spellStart"/>
      <w:r w:rsidRPr="007447A2">
        <w:t>i</w:t>
      </w:r>
      <w:proofErr w:type="spellEnd"/>
      <w:r w:rsidRPr="007447A2">
        <w:t xml:space="preserve"> m multi-line</w:t>
      </w:r>
    </w:p>
    <w:p w14:paraId="27D94F05" w14:textId="77777777" w:rsidR="00D04695" w:rsidRDefault="00D04695" w:rsidP="007447A2">
      <w:pPr>
        <w:pStyle w:val="Style4"/>
      </w:pPr>
      <w:r w:rsidRPr="00397F3C">
        <w:rPr>
          <w:b/>
          <w:bCs/>
        </w:rPr>
        <w:t>i</w:t>
      </w:r>
      <w:r w:rsidRPr="00DF77BC">
        <w:t>n</w:t>
      </w:r>
      <w:r>
        <w:t xml:space="preserve"> </w:t>
      </w:r>
      <w:r w:rsidRPr="00DF77BC">
        <w:t>case sensitive</w:t>
      </w:r>
    </w:p>
    <w:p w14:paraId="56B929D0" w14:textId="281AF897" w:rsidR="00D04695" w:rsidRDefault="00D04695" w:rsidP="007447A2">
      <w:pPr>
        <w:pStyle w:val="Style4"/>
      </w:pPr>
      <w:r w:rsidRPr="00397F3C">
        <w:rPr>
          <w:b/>
          <w:bCs/>
        </w:rPr>
        <w:t>g</w:t>
      </w:r>
      <w:r w:rsidRPr="00DF77BC">
        <w:t>lobal</w:t>
      </w:r>
      <w:r>
        <w:t xml:space="preserve"> //</w:t>
      </w:r>
      <w:r w:rsidR="00397F3C">
        <w:t xml:space="preserve"> </w:t>
      </w:r>
      <w:r w:rsidRPr="00DF77BC">
        <w:t>just</w:t>
      </w:r>
      <w:r>
        <w:t xml:space="preserve"> return the</w:t>
      </w:r>
      <w:r w:rsidRPr="00DF77BC">
        <w:t xml:space="preserve"> first match</w:t>
      </w:r>
      <w:r>
        <w:t>, default</w:t>
      </w:r>
    </w:p>
    <w:p w14:paraId="1885F6D8" w14:textId="54EFFF0D" w:rsidR="00D04695" w:rsidRPr="007447A2" w:rsidRDefault="00D04695" w:rsidP="007447A2">
      <w:pPr>
        <w:pStyle w:val="Style4"/>
        <w:rPr>
          <w:b/>
          <w:bCs/>
        </w:rPr>
      </w:pPr>
      <w:r w:rsidRPr="007447A2">
        <w:rPr>
          <w:b/>
          <w:bCs/>
        </w:rPr>
        <w:t>LOCALE / EXTENDED</w:t>
      </w:r>
    </w:p>
    <w:p w14:paraId="4CCA05DC" w14:textId="056C87DB" w:rsidR="00397F3C" w:rsidRPr="00397F3C" w:rsidRDefault="00397F3C" w:rsidP="007447A2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97F3C">
        <w:rPr>
          <w:rFonts w:asciiTheme="minorBidi" w:hAnsiTheme="minorBidi"/>
          <w:sz w:val="24"/>
          <w:szCs w:val="24"/>
        </w:rPr>
        <w:t xml:space="preserve">In regular expressions, the </w:t>
      </w:r>
      <w:proofErr w:type="spellStart"/>
      <w:proofErr w:type="gramStart"/>
      <w:r w:rsidRPr="00397F3C">
        <w:rPr>
          <w:rFonts w:asciiTheme="minorBidi" w:hAnsiTheme="minorBidi"/>
          <w:sz w:val="24"/>
          <w:szCs w:val="24"/>
        </w:rPr>
        <w:t>re.LOCALE</w:t>
      </w:r>
      <w:proofErr w:type="spellEnd"/>
      <w:proofErr w:type="gramEnd"/>
      <w:r w:rsidRPr="00397F3C">
        <w:rPr>
          <w:rFonts w:asciiTheme="minorBidi" w:hAnsiTheme="minorBidi"/>
          <w:sz w:val="24"/>
          <w:szCs w:val="24"/>
        </w:rPr>
        <w:t xml:space="preserve"> or </w:t>
      </w:r>
      <w:proofErr w:type="spellStart"/>
      <w:r w:rsidRPr="00397F3C">
        <w:rPr>
          <w:rFonts w:asciiTheme="minorBidi" w:hAnsiTheme="minorBidi"/>
          <w:sz w:val="24"/>
          <w:szCs w:val="24"/>
        </w:rPr>
        <w:t>re.L</w:t>
      </w:r>
      <w:proofErr w:type="spellEnd"/>
      <w:r w:rsidRPr="00397F3C">
        <w:rPr>
          <w:rFonts w:asciiTheme="minorBidi" w:hAnsiTheme="minorBidi"/>
          <w:sz w:val="24"/>
          <w:szCs w:val="24"/>
        </w:rPr>
        <w:t xml:space="preserve"> flag is used to make certain pattern</w:t>
      </w:r>
      <w:r>
        <w:rPr>
          <w:rFonts w:asciiTheme="minorBidi" w:hAnsiTheme="minorBidi"/>
          <w:sz w:val="24"/>
          <w:szCs w:val="24"/>
        </w:rPr>
        <w:t>-</w:t>
      </w:r>
      <w:r w:rsidRPr="00397F3C">
        <w:rPr>
          <w:rFonts w:asciiTheme="minorBidi" w:hAnsiTheme="minorBidi"/>
          <w:sz w:val="24"/>
          <w:szCs w:val="24"/>
        </w:rPr>
        <w:t>matching operations dependent on the current locale. It affects the interpretation of special character classes such as \w, \W, \b, \B, and makes them dependent on the current locale settings.</w:t>
      </w:r>
    </w:p>
    <w:p w14:paraId="16187363" w14:textId="6B78E5B6" w:rsidR="00397F3C" w:rsidRDefault="001E28B4" w:rsidP="007447A2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2DD7610" wp14:editId="181164BD">
                <wp:simplePos x="0" y="0"/>
                <wp:positionH relativeFrom="margin">
                  <wp:align>center</wp:align>
                </wp:positionH>
                <wp:positionV relativeFrom="paragraph">
                  <wp:posOffset>1045210</wp:posOffset>
                </wp:positionV>
                <wp:extent cx="5936615" cy="3108960"/>
                <wp:effectExtent l="114300" t="0" r="6985" b="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310896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CFCBC2" w14:textId="2C8B4BFE" w:rsid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#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ython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example:</w:t>
                            </w:r>
                          </w:p>
                          <w:p w14:paraId="6C5A375B" w14:textId="7DDCB319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mport re</w:t>
                            </w:r>
                          </w:p>
                          <w:p w14:paraId="5C0A92A5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CA8B60F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# Using the LOCALE flag</w:t>
                            </w:r>
                          </w:p>
                          <w:p w14:paraId="0F5D296E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tern = r'\b(\w</w:t>
                            </w:r>
                            <w:proofErr w:type="gramStart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+)\</w:t>
                            </w:r>
                            <w:proofErr w:type="gramEnd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'</w:t>
                            </w:r>
                          </w:p>
                          <w:p w14:paraId="040B1B7C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text = 'Hello, </w:t>
                            </w:r>
                            <w:proofErr w:type="spellStart"/>
                            <w:r w:rsidRPr="007447A2">
                              <w:rPr>
                                <w:rFonts w:ascii="MS Gothic" w:eastAsia="MS Gothic" w:hAnsi="MS Gothic" w:cs="MS Gothic" w:hint="eastAsia"/>
                                <w:sz w:val="20"/>
                                <w:szCs w:val="20"/>
                              </w:rPr>
                              <w:t>世界</w:t>
                            </w:r>
                            <w:proofErr w:type="spellEnd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!'</w:t>
                            </w:r>
                          </w:p>
                          <w:p w14:paraId="392A1234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matches = </w:t>
                            </w:r>
                            <w:proofErr w:type="spellStart"/>
                            <w:proofErr w:type="gramStart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.findall</w:t>
                            </w:r>
                            <w:proofErr w:type="spellEnd"/>
                            <w:proofErr w:type="gramEnd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pattern, text, flags=</w:t>
                            </w:r>
                            <w:proofErr w:type="spellStart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.L</w:t>
                            </w:r>
                            <w:proofErr w:type="spellEnd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E092A89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int(</w:t>
                            </w:r>
                            <w:proofErr w:type="gramStart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tches)  #</w:t>
                            </w:r>
                            <w:proofErr w:type="gramEnd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Output: ['Hello', '</w:t>
                            </w:r>
                            <w:proofErr w:type="spellStart"/>
                            <w:r w:rsidRPr="007447A2">
                              <w:rPr>
                                <w:rFonts w:ascii="MS Gothic" w:eastAsia="MS Gothic" w:hAnsi="MS Gothic" w:cs="MS Gothic" w:hint="eastAsia"/>
                                <w:sz w:val="20"/>
                                <w:szCs w:val="20"/>
                              </w:rPr>
                              <w:t>世界</w:t>
                            </w:r>
                            <w:proofErr w:type="spellEnd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]</w:t>
                            </w:r>
                          </w:p>
                          <w:p w14:paraId="60B194D9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7A822D3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# Using the EXTENDED flag</w:t>
                            </w:r>
                          </w:p>
                          <w:p w14:paraId="284CB1E6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attern = r'''</w:t>
                            </w:r>
                          </w:p>
                          <w:p w14:paraId="215195B4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\b      # Word boundary</w:t>
                            </w:r>
                          </w:p>
                          <w:p w14:paraId="51E8E95D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(\w+)   # </w:t>
                            </w:r>
                            <w:proofErr w:type="gramStart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e or more word</w:t>
                            </w:r>
                            <w:proofErr w:type="gramEnd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haracters</w:t>
                            </w:r>
                          </w:p>
                          <w:p w14:paraId="6F4D7FDB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\b      # Word boundary</w:t>
                            </w:r>
                          </w:p>
                          <w:p w14:paraId="0B2EE40E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''</w:t>
                            </w:r>
                          </w:p>
                          <w:p w14:paraId="20EFAB5B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 = 'Hello, World!'</w:t>
                            </w:r>
                          </w:p>
                          <w:p w14:paraId="258D735D" w14:textId="77777777" w:rsidR="007447A2" w:rsidRPr="007447A2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matches = </w:t>
                            </w:r>
                            <w:proofErr w:type="spellStart"/>
                            <w:proofErr w:type="gramStart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.findall</w:t>
                            </w:r>
                            <w:proofErr w:type="spellEnd"/>
                            <w:proofErr w:type="gramEnd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pattern, text, flags=</w:t>
                            </w:r>
                            <w:proofErr w:type="spellStart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re.X</w:t>
                            </w:r>
                            <w:proofErr w:type="spellEnd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15FEFC8" w14:textId="3E8F7E31" w:rsidR="007447A2" w:rsidRPr="004659CC" w:rsidRDefault="007447A2" w:rsidP="007447A2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print(</w:t>
                            </w:r>
                            <w:proofErr w:type="gramStart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atches)  #</w:t>
                            </w:r>
                            <w:proofErr w:type="gramEnd"/>
                            <w:r w:rsidRPr="007447A2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Output: ['Hello', 'World']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DD7610" id="Text Box 3" o:spid="_x0000_s1030" type="#_x0000_t202" style="position:absolute;left:0;text-align:left;margin-left:0;margin-top:82.3pt;width:467.45pt;height:244.8pt;z-index:-2516510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16CFCBC2" w14:textId="2C8B4BFE" w:rsid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#python example:</w:t>
                      </w:r>
                    </w:p>
                    <w:p w14:paraId="6C5A375B" w14:textId="7DDCB319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mport re</w:t>
                      </w:r>
                    </w:p>
                    <w:p w14:paraId="5C0A92A5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CA8B60F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# Using the LOCALE flag</w:t>
                      </w:r>
                    </w:p>
                    <w:p w14:paraId="0F5D296E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tern = r'\b(\w+)\b'</w:t>
                      </w:r>
                    </w:p>
                    <w:p w14:paraId="040B1B7C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text = 'Hello, </w:t>
                      </w:r>
                      <w:r w:rsidRPr="007447A2">
                        <w:rPr>
                          <w:rFonts w:ascii="MS Gothic" w:eastAsia="MS Gothic" w:hAnsi="MS Gothic" w:cs="MS Gothic" w:hint="eastAsia"/>
                          <w:sz w:val="20"/>
                          <w:szCs w:val="20"/>
                        </w:rPr>
                        <w:t>世界</w:t>
                      </w: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!'</w:t>
                      </w:r>
                    </w:p>
                    <w:p w14:paraId="392A1234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tches = re.findall(pattern, text, flags=re.L)</w:t>
                      </w:r>
                    </w:p>
                    <w:p w14:paraId="1E092A89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int(matches)  # Output: ['Hello', '</w:t>
                      </w:r>
                      <w:r w:rsidRPr="007447A2">
                        <w:rPr>
                          <w:rFonts w:ascii="MS Gothic" w:eastAsia="MS Gothic" w:hAnsi="MS Gothic" w:cs="MS Gothic" w:hint="eastAsia"/>
                          <w:sz w:val="20"/>
                          <w:szCs w:val="20"/>
                        </w:rPr>
                        <w:t>世界</w:t>
                      </w: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]</w:t>
                      </w:r>
                    </w:p>
                    <w:p w14:paraId="60B194D9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7A822D3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# Using the EXTENDED flag</w:t>
                      </w:r>
                    </w:p>
                    <w:p w14:paraId="284CB1E6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attern = r'''</w:t>
                      </w:r>
                    </w:p>
                    <w:p w14:paraId="215195B4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\b      # Word boundary</w:t>
                      </w:r>
                    </w:p>
                    <w:p w14:paraId="51E8E95D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(\w+)   # One or more word characters</w:t>
                      </w:r>
                    </w:p>
                    <w:p w14:paraId="6F4D7FDB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\b      # Word boundary</w:t>
                      </w:r>
                    </w:p>
                    <w:p w14:paraId="0B2EE40E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''</w:t>
                      </w:r>
                    </w:p>
                    <w:p w14:paraId="20EFAB5B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 = 'Hello, World!'</w:t>
                      </w:r>
                    </w:p>
                    <w:p w14:paraId="258D735D" w14:textId="77777777" w:rsidR="007447A2" w:rsidRPr="007447A2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matches = re.findall(pattern, text, flags=re.X)</w:t>
                      </w:r>
                    </w:p>
                    <w:p w14:paraId="615FEFC8" w14:textId="3E8F7E31" w:rsidR="007447A2" w:rsidRPr="004659CC" w:rsidRDefault="007447A2" w:rsidP="007447A2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447A2">
                        <w:rPr>
                          <w:rFonts w:ascii="Consolas" w:hAnsi="Consolas" w:cs="Tahoma"/>
                          <w:sz w:val="20"/>
                          <w:szCs w:val="20"/>
                        </w:rPr>
                        <w:t>print(matches)  # Output: ['Hello', 'World']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397F3C" w:rsidRPr="00397F3C">
        <w:rPr>
          <w:rFonts w:asciiTheme="minorBidi" w:hAnsiTheme="minorBidi"/>
          <w:sz w:val="24"/>
          <w:szCs w:val="24"/>
        </w:rPr>
        <w:t>There.EXTENDED</w:t>
      </w:r>
      <w:proofErr w:type="spellEnd"/>
      <w:r w:rsidR="00397F3C" w:rsidRPr="00397F3C">
        <w:rPr>
          <w:rFonts w:asciiTheme="minorBidi" w:hAnsiTheme="minorBidi"/>
          <w:sz w:val="24"/>
          <w:szCs w:val="24"/>
        </w:rPr>
        <w:t xml:space="preserve"> or </w:t>
      </w:r>
      <w:proofErr w:type="spellStart"/>
      <w:r w:rsidR="00397F3C" w:rsidRPr="00397F3C">
        <w:rPr>
          <w:rFonts w:asciiTheme="minorBidi" w:hAnsiTheme="minorBidi"/>
          <w:sz w:val="24"/>
          <w:szCs w:val="24"/>
        </w:rPr>
        <w:t>re.X</w:t>
      </w:r>
      <w:proofErr w:type="spellEnd"/>
      <w:r w:rsidR="00397F3C" w:rsidRPr="00397F3C">
        <w:rPr>
          <w:rFonts w:asciiTheme="minorBidi" w:hAnsiTheme="minorBidi"/>
          <w:sz w:val="24"/>
          <w:szCs w:val="24"/>
        </w:rPr>
        <w:t xml:space="preserve"> flag, also known as the verbose flag, allows you to write regular expressions in a more readable and organized manner. It ignores whitespace characters and allows you to include comments within the pattern</w:t>
      </w:r>
    </w:p>
    <w:p w14:paraId="0D83C5CE" w14:textId="6F6E09BF" w:rsidR="007447A2" w:rsidRDefault="007447A2" w:rsidP="007447A2">
      <w:pPr>
        <w:pStyle w:val="Style4"/>
        <w:numPr>
          <w:ilvl w:val="0"/>
          <w:numId w:val="0"/>
        </w:numPr>
        <w:ind w:left="720" w:hanging="360"/>
      </w:pPr>
    </w:p>
    <w:p w14:paraId="665B6D9F" w14:textId="77777777" w:rsidR="00D04695" w:rsidRPr="00397F3C" w:rsidRDefault="00D04695" w:rsidP="007447A2">
      <w:pPr>
        <w:pStyle w:val="Style4"/>
      </w:pPr>
      <w:r w:rsidRPr="00397F3C">
        <w:t>UNICODE / ASCII</w:t>
      </w:r>
    </w:p>
    <w:p w14:paraId="02919FFC" w14:textId="4E5FF6EC" w:rsidR="00DA671A" w:rsidRDefault="00D04695" w:rsidP="00DA671A">
      <w:pPr>
        <w:pStyle w:val="Style4"/>
      </w:pPr>
      <w:r w:rsidRPr="00397F3C">
        <w:rPr>
          <w:b/>
          <w:bCs/>
        </w:rPr>
        <w:t>VERBOSE/X</w:t>
      </w:r>
      <w:r>
        <w:t xml:space="preserve"> //</w:t>
      </w:r>
      <w:r w:rsidR="00397F3C">
        <w:t xml:space="preserve"> S</w:t>
      </w:r>
      <w:r w:rsidRPr="00DF77BC">
        <w:t xml:space="preserve">pecial </w:t>
      </w:r>
      <w:proofErr w:type="gramStart"/>
      <w:r w:rsidRPr="00DF77BC">
        <w:t>chars</w:t>
      </w:r>
      <w:proofErr w:type="gramEnd"/>
      <w:r w:rsidRPr="00DF77BC">
        <w:t xml:space="preserve"> usage</w:t>
      </w:r>
      <w:r>
        <w:t xml:space="preserve"> to help with readability, for example, we can use comments in our regex with #</w:t>
      </w:r>
    </w:p>
    <w:p w14:paraId="52909426" w14:textId="77777777" w:rsidR="00DA671A" w:rsidRDefault="00DA671A" w:rsidP="004D0ACA">
      <w:pPr>
        <w:pStyle w:val="Style4"/>
        <w:numPr>
          <w:ilvl w:val="0"/>
          <w:numId w:val="0"/>
        </w:numPr>
        <w:ind w:left="720"/>
      </w:pPr>
    </w:p>
    <w:p w14:paraId="1B1619A5" w14:textId="19D9AA1E" w:rsidR="00D04695" w:rsidRDefault="00D04695" w:rsidP="00DA671A">
      <w:pPr>
        <w:pStyle w:val="Heading2"/>
      </w:pPr>
      <w:r w:rsidRPr="00057B26">
        <w:t>Examples</w:t>
      </w:r>
    </w:p>
    <w:p w14:paraId="39E287E3" w14:textId="77777777" w:rsidR="00D04695" w:rsidRDefault="00D04695" w:rsidP="00D04695">
      <w:pPr>
        <w:rPr>
          <w:rFonts w:asciiTheme="minorBidi" w:hAnsiTheme="minorBidi"/>
          <w:b/>
          <w:bCs/>
          <w:color w:val="0070C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FFE992" wp14:editId="57FE9B5C">
                <wp:simplePos x="0" y="0"/>
                <wp:positionH relativeFrom="margin">
                  <wp:align>right</wp:align>
                </wp:positionH>
                <wp:positionV relativeFrom="paragraph">
                  <wp:posOffset>85725</wp:posOffset>
                </wp:positionV>
                <wp:extent cx="5829300" cy="2823210"/>
                <wp:effectExtent l="11430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282321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2FBDAC9C" w14:textId="77777777" w:rsidR="00D04695" w:rsidRDefault="00D04695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[:RED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:] // These letters R E D</w:t>
                            </w:r>
                          </w:p>
                          <w:p w14:paraId="1A93B9CF" w14:textId="77777777" w:rsidR="00D04695" w:rsidRDefault="00D04695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304C0B93" w14:textId="1DDE8E11" w:rsidR="00D04695" w:rsidRDefault="00D04695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38507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\w+@(</w:t>
                            </w:r>
                            <w:proofErr w:type="spellStart"/>
                            <w:r w:rsidRPr="0038507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gmail|</w:t>
                            </w:r>
                            <w:proofErr w:type="gramStart"/>
                            <w:r w:rsidRPr="0038507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yahoo</w:t>
                            </w:r>
                            <w:proofErr w:type="spellEnd"/>
                            <w:r w:rsidRPr="0038507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)\.\w</w:t>
                            </w:r>
                            <w:proofErr w:type="gramEnd"/>
                            <w:r w:rsidRPr="0038507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+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//</w:t>
                            </w:r>
                            <w:r w:rsidR="001E28B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email, (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r|com|biz|xyz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): check business email</w:t>
                            </w:r>
                            <w:r w:rsidR="001E28B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</w:t>
                            </w:r>
                          </w:p>
                          <w:p w14:paraId="7064C3EA" w14:textId="77777777" w:rsidR="00D04695" w:rsidRDefault="00D04695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64BCED14" w14:textId="1B3EF2A4" w:rsidR="00D04695" w:rsidRDefault="00D04695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\w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+)\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.(\w+) </w:t>
                            </w:r>
                            <w:r w:rsidR="001401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/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r w:rsidR="000A7EE0" w:rsidRP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'example.com is a website'</w:t>
                            </w:r>
                            <w:r w:rsidR="000A7EE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eturns a list of tuples</w:t>
                            </w:r>
                            <w:r w:rsidR="00A8081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that are separated by one dot(period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: [(name, family) , (name1, family1)]</w:t>
                            </w:r>
                          </w:p>
                          <w:p w14:paraId="3EE008E2" w14:textId="77777777" w:rsidR="00D04695" w:rsidRDefault="00D04695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33C1A02B" w14:textId="391FA29E" w:rsidR="00D04695" w:rsidRDefault="00D04695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java(d?) //</w:t>
                            </w:r>
                            <w:r w:rsidR="00A8081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in python </w:t>
                            </w:r>
                            <w:r w:rsidR="00A8081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matches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only </w:t>
                            </w:r>
                            <w:r w:rsidR="002E3DC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''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nd d</w:t>
                            </w:r>
                          </w:p>
                          <w:p w14:paraId="262A51D6" w14:textId="77777777" w:rsidR="00D04695" w:rsidRDefault="00D04695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40924BC5" w14:textId="100C9592" w:rsidR="00D04695" w:rsidRDefault="00D04695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(java)(d?) // returns java, </w:t>
                            </w:r>
                            <w:r w:rsidR="005D1C3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''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, d</w:t>
                            </w:r>
                          </w:p>
                          <w:p w14:paraId="477193EA" w14:textId="77777777" w:rsidR="00D04695" w:rsidRDefault="00D04695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6B445F8E" w14:textId="77777777" w:rsidR="00D04695" w:rsidRDefault="00D04695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foo/boo/poo</w:t>
                            </w:r>
                          </w:p>
                          <w:p w14:paraId="3912CBD7" w14:textId="77777777" w:rsidR="00D04695" w:rsidRDefault="00D04695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ousan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Derry/Rose/Danny</w:t>
                            </w:r>
                          </w:p>
                          <w:p w14:paraId="2122B752" w14:textId="0C9E13D1" w:rsidR="00D04695" w:rsidRDefault="00D04695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?=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So</w:t>
                            </w:r>
                            <w:r w:rsidR="0015731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an).* // we should have 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o</w:t>
                            </w:r>
                            <w:r w:rsidR="0015731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an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first</w:t>
                            </w:r>
                          </w:p>
                          <w:p w14:paraId="276AE429" w14:textId="77777777" w:rsidR="00F7778C" w:rsidRDefault="00F7778C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</w:p>
                          <w:p w14:paraId="4BD7CA14" w14:textId="00AA0E33" w:rsidR="0050123D" w:rsidRPr="00BF6A20" w:rsidRDefault="0050123D" w:rsidP="00D0469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50123D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[</w:t>
                            </w:r>
                            <w:proofErr w:type="gramStart"/>
                            <w:r w:rsidRPr="0050123D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12]\</w:t>
                            </w:r>
                            <w:proofErr w:type="gramEnd"/>
                            <w:r w:rsidRPr="0050123D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d{3})[-:/.](0?\d|1[0-2])[-:/.]([0-2]?\d|3[01])\b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// match </w:t>
                            </w:r>
                            <w:r w:rsidRPr="0050123D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2009/11/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FE992" id="Text Box 1" o:spid="_x0000_s1031" type="#_x0000_t202" style="position:absolute;margin-left:407.8pt;margin-top:6.75pt;width:459pt;height:222.3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" fillcolor="#f1f8e8" stroked="f" strokeweight=".5pt">
                <v:shadow on="t" color="#a4d16d" offset="-9pt,0"/>
                <v:textbox inset="2mm">
                  <w:txbxContent>
                    <w:p w14:paraId="2FBDAC9C" w14:textId="77777777" w:rsidR="00D04695" w:rsidRDefault="00D04695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[:RED:] // These letters R E D</w:t>
                      </w:r>
                    </w:p>
                    <w:p w14:paraId="1A93B9CF" w14:textId="77777777" w:rsidR="00D04695" w:rsidRDefault="00D04695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304C0B93" w14:textId="1DDE8E11" w:rsidR="00D04695" w:rsidRDefault="00D04695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385074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\w+@(gmail|yahoo)\.\w+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//</w:t>
                      </w:r>
                      <w:r w:rsidR="001E28B4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email, (ir|com|biz|xyz): check business email</w:t>
                      </w:r>
                      <w:r w:rsidR="001E28B4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</w:t>
                      </w:r>
                    </w:p>
                    <w:p w14:paraId="7064C3EA" w14:textId="77777777" w:rsidR="00D04695" w:rsidRDefault="00D04695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64BCED14" w14:textId="1B3EF2A4" w:rsidR="00D04695" w:rsidRDefault="00D04695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(\w+)\.(\w+) </w:t>
                      </w:r>
                      <w:r w:rsidR="001401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/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r w:rsidR="000A7EE0" w:rsidRPr="000A7EE0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'example.com is a website'</w:t>
                      </w:r>
                      <w:r w:rsidR="000A7EE0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eturns a list of tuples</w:t>
                      </w:r>
                      <w:r w:rsidR="00A8081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that are separated by one dot(period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: [(name, family) , (name1, family1)]</w:t>
                      </w:r>
                    </w:p>
                    <w:p w14:paraId="3EE008E2" w14:textId="77777777" w:rsidR="00D04695" w:rsidRDefault="00D04695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33C1A02B" w14:textId="391FA29E" w:rsidR="00D04695" w:rsidRDefault="00D04695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java(d?) //</w:t>
                      </w:r>
                      <w:r w:rsidR="00A8081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in python </w:t>
                      </w:r>
                      <w:r w:rsidR="00A8081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matches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only </w:t>
                      </w:r>
                      <w:r w:rsidR="002E3DCC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''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nd d</w:t>
                      </w:r>
                    </w:p>
                    <w:p w14:paraId="262A51D6" w14:textId="77777777" w:rsidR="00D04695" w:rsidRDefault="00D04695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40924BC5" w14:textId="100C9592" w:rsidR="00D04695" w:rsidRDefault="00D04695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(java)(d?) // returns java, </w:t>
                      </w:r>
                      <w:r w:rsidR="005D1C34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''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, d</w:t>
                      </w:r>
                    </w:p>
                    <w:p w14:paraId="477193EA" w14:textId="77777777" w:rsidR="00D04695" w:rsidRDefault="00D04695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6B445F8E" w14:textId="77777777" w:rsidR="00D04695" w:rsidRDefault="00D04695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foo/boo/poo</w:t>
                      </w:r>
                    </w:p>
                    <w:p w14:paraId="3912CBD7" w14:textId="77777777" w:rsidR="00D04695" w:rsidRDefault="00D04695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Sousan/Derry/Rose/Danny</w:t>
                      </w:r>
                    </w:p>
                    <w:p w14:paraId="2122B752" w14:textId="0C9E13D1" w:rsidR="00D04695" w:rsidRDefault="00D04695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?=/So</w:t>
                      </w:r>
                      <w:r w:rsidR="0015731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an).* // we should have /So</w:t>
                      </w:r>
                      <w:r w:rsidR="00157315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an first</w:t>
                      </w:r>
                    </w:p>
                    <w:p w14:paraId="276AE429" w14:textId="77777777" w:rsidR="00F7778C" w:rsidRDefault="00F7778C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</w:p>
                    <w:p w14:paraId="4BD7CA14" w14:textId="00AA0E33" w:rsidR="0050123D" w:rsidRPr="00BF6A20" w:rsidRDefault="0050123D" w:rsidP="00D0469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50123D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[12]\d{3})[-:/.](0?\d|1[0-2])[-:/.]([0-2]?\d|3[01])\b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// match </w:t>
                      </w:r>
                      <w:r w:rsidRPr="0050123D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2009/11/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83EB1A" w14:textId="77777777" w:rsidR="00D04695" w:rsidRDefault="00D04695" w:rsidP="00D04695">
      <w:pPr>
        <w:rPr>
          <w:rFonts w:asciiTheme="minorBidi" w:hAnsiTheme="minorBidi"/>
          <w:b/>
          <w:bCs/>
          <w:color w:val="0070C0"/>
          <w:sz w:val="28"/>
          <w:szCs w:val="28"/>
        </w:rPr>
      </w:pPr>
    </w:p>
    <w:p w14:paraId="59DF23E7" w14:textId="77777777" w:rsidR="00D04695" w:rsidRDefault="00D04695" w:rsidP="00D04695">
      <w:pPr>
        <w:rPr>
          <w:rFonts w:asciiTheme="minorBidi" w:hAnsiTheme="minorBidi"/>
          <w:b/>
          <w:bCs/>
          <w:color w:val="0070C0"/>
          <w:sz w:val="28"/>
          <w:szCs w:val="28"/>
        </w:rPr>
      </w:pPr>
    </w:p>
    <w:p w14:paraId="60713E7E" w14:textId="77777777" w:rsidR="00D04695" w:rsidRDefault="00D04695" w:rsidP="00D04695">
      <w:pPr>
        <w:rPr>
          <w:rFonts w:asciiTheme="minorBidi" w:hAnsiTheme="minorBidi"/>
          <w:b/>
          <w:bCs/>
          <w:color w:val="0070C0"/>
          <w:sz w:val="28"/>
          <w:szCs w:val="28"/>
        </w:rPr>
      </w:pPr>
    </w:p>
    <w:p w14:paraId="3FBF1471" w14:textId="77777777" w:rsidR="00D04695" w:rsidRDefault="00D04695" w:rsidP="00D04695">
      <w:pPr>
        <w:rPr>
          <w:rFonts w:asciiTheme="minorBidi" w:hAnsiTheme="minorBidi"/>
          <w:sz w:val="24"/>
          <w:szCs w:val="24"/>
        </w:rPr>
      </w:pPr>
    </w:p>
    <w:p w14:paraId="20800300" w14:textId="77777777" w:rsidR="00D04695" w:rsidRDefault="00D04695" w:rsidP="00D04695">
      <w:pPr>
        <w:rPr>
          <w:rFonts w:asciiTheme="minorBidi" w:hAnsiTheme="minorBidi"/>
          <w:sz w:val="24"/>
          <w:szCs w:val="24"/>
        </w:rPr>
      </w:pPr>
    </w:p>
    <w:p w14:paraId="2906AB2D" w14:textId="77777777" w:rsidR="00725BB5" w:rsidRDefault="00725BB5"/>
    <w:sectPr w:rsidR="00725B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F5B09"/>
    <w:multiLevelType w:val="hybridMultilevel"/>
    <w:tmpl w:val="9E6C182C"/>
    <w:lvl w:ilvl="0" w:tplc="AD48168C">
      <w:start w:val="1"/>
      <w:numFmt w:val="bullet"/>
      <w:pStyle w:val="Style4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480351">
    <w:abstractNumId w:val="0"/>
  </w:num>
  <w:num w:numId="2" w16cid:durableId="1760250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wtzQ0NDc1NDQ2NbRQ0lEKTi0uzszPAykwqgUA3OlYWCwAAAA="/>
  </w:docVars>
  <w:rsids>
    <w:rsidRoot w:val="00E00DA2"/>
    <w:rsid w:val="000A7EE0"/>
    <w:rsid w:val="000E6DB6"/>
    <w:rsid w:val="001401DF"/>
    <w:rsid w:val="00157315"/>
    <w:rsid w:val="001E28B4"/>
    <w:rsid w:val="001F21DA"/>
    <w:rsid w:val="00205440"/>
    <w:rsid w:val="00274D85"/>
    <w:rsid w:val="002E3DCC"/>
    <w:rsid w:val="00397F3C"/>
    <w:rsid w:val="003C5FE8"/>
    <w:rsid w:val="004D0ACA"/>
    <w:rsid w:val="0050123D"/>
    <w:rsid w:val="00564D8A"/>
    <w:rsid w:val="005B00AC"/>
    <w:rsid w:val="005B56CB"/>
    <w:rsid w:val="005D1C34"/>
    <w:rsid w:val="00606A1D"/>
    <w:rsid w:val="00620BDC"/>
    <w:rsid w:val="006340A4"/>
    <w:rsid w:val="006E3B8F"/>
    <w:rsid w:val="00725BB5"/>
    <w:rsid w:val="0072782C"/>
    <w:rsid w:val="007447A2"/>
    <w:rsid w:val="007F6FDE"/>
    <w:rsid w:val="00842328"/>
    <w:rsid w:val="009905DC"/>
    <w:rsid w:val="00A80819"/>
    <w:rsid w:val="00B06897"/>
    <w:rsid w:val="00D04695"/>
    <w:rsid w:val="00DA671A"/>
    <w:rsid w:val="00E00DA2"/>
    <w:rsid w:val="00EC137F"/>
    <w:rsid w:val="00F17040"/>
    <w:rsid w:val="00F77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E7AFF"/>
  <w15:chartTrackingRefBased/>
  <w15:docId w15:val="{D78FDC76-D848-4E89-B160-7C7C3749D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695"/>
  </w:style>
  <w:style w:type="paragraph" w:styleId="Heading1">
    <w:name w:val="heading 1"/>
    <w:basedOn w:val="Normal"/>
    <w:next w:val="Normal"/>
    <w:link w:val="Heading1Char"/>
    <w:uiPriority w:val="9"/>
    <w:qFormat/>
    <w:rsid w:val="00D046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4695"/>
    <w:pPr>
      <w:keepNext/>
      <w:keepLines/>
      <w:spacing w:before="240" w:after="240"/>
      <w:outlineLvl w:val="1"/>
    </w:pPr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0469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D04695"/>
    <w:pPr>
      <w:ind w:left="720"/>
      <w:contextualSpacing/>
    </w:pPr>
  </w:style>
  <w:style w:type="paragraph" w:customStyle="1" w:styleId="Style1">
    <w:name w:val="Style1"/>
    <w:basedOn w:val="Heading1"/>
    <w:next w:val="Normal"/>
    <w:link w:val="Style1Char"/>
    <w:qFormat/>
    <w:rsid w:val="00D04695"/>
    <w:pPr>
      <w:spacing w:after="120" w:line="324" w:lineRule="auto"/>
      <w:jc w:val="both"/>
    </w:pPr>
    <w:rPr>
      <w:rFonts w:asciiTheme="minorBidi" w:hAnsiTheme="minorBidi"/>
      <w:b/>
      <w:bCs/>
      <w:color w:val="009242"/>
    </w:rPr>
  </w:style>
  <w:style w:type="character" w:customStyle="1" w:styleId="Style1Char">
    <w:name w:val="Style1 Char"/>
    <w:basedOn w:val="Heading1Char"/>
    <w:link w:val="Style1"/>
    <w:rsid w:val="00D04695"/>
    <w:rPr>
      <w:rFonts w:asciiTheme="minorBidi" w:eastAsiaTheme="majorEastAsia" w:hAnsiTheme="minorBidi" w:cstheme="majorBidi"/>
      <w:b/>
      <w:bCs/>
      <w:color w:val="009242"/>
      <w:sz w:val="32"/>
      <w:szCs w:val="32"/>
    </w:rPr>
  </w:style>
  <w:style w:type="paragraph" w:customStyle="1" w:styleId="Style4">
    <w:name w:val="Style4"/>
    <w:basedOn w:val="ListParagraph"/>
    <w:qFormat/>
    <w:rsid w:val="00D04695"/>
    <w:pPr>
      <w:numPr>
        <w:numId w:val="1"/>
      </w:numPr>
      <w:spacing w:after="0" w:line="324" w:lineRule="auto"/>
      <w:jc w:val="both"/>
    </w:pPr>
    <w:rPr>
      <w:rFonts w:asciiTheme="minorBidi" w:hAnsiTheme="minorBidi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04695"/>
  </w:style>
  <w:style w:type="character" w:customStyle="1" w:styleId="Heading1Char">
    <w:name w:val="Heading 1 Char"/>
    <w:basedOn w:val="DefaultParagraphFont"/>
    <w:link w:val="Heading1"/>
    <w:uiPriority w:val="9"/>
    <w:rsid w:val="00D046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74D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4D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4D85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97F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95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gular-expressions.info/refcharclass.html" TargetMode="External"/><Relationship Id="rId5" Type="http://schemas.openxmlformats.org/officeDocument/2006/relationships/hyperlink" Target="https://regex101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1</TotalTime>
  <Pages>4</Pages>
  <Words>443</Words>
  <Characters>2527</Characters>
  <Application>Microsoft Office Word</Application>
  <DocSecurity>0</DocSecurity>
  <Lines>21</Lines>
  <Paragraphs>5</Paragraphs>
  <ScaleCrop>false</ScaleCrop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35</cp:revision>
  <dcterms:created xsi:type="dcterms:W3CDTF">2023-05-20T17:58:00Z</dcterms:created>
  <dcterms:modified xsi:type="dcterms:W3CDTF">2023-05-21T17:39:00Z</dcterms:modified>
</cp:coreProperties>
</file>